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73FB6B3E"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88114E">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4A2F3C">
        <w:rPr>
          <w:rFonts w:asciiTheme="majorHAnsi" w:hAnsiTheme="majorHAnsi" w:cstheme="majorBidi"/>
          <w:sz w:val="28"/>
          <w:szCs w:val="28"/>
        </w:rPr>
        <w:t>2</w:t>
      </w:r>
    </w:p>
    <w:p w14:paraId="1A5A5E9D" w14:textId="01DE793E"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4B4C72">
        <w:rPr>
          <w:rFonts w:asciiTheme="majorHAnsi" w:hAnsiTheme="majorHAnsi" w:cstheme="majorBidi"/>
          <w:sz w:val="22"/>
          <w:szCs w:val="22"/>
        </w:rPr>
        <w:t>13-14</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39308549" w:rsidR="42065EAD" w:rsidRPr="00B77582" w:rsidRDefault="00B0550A" w:rsidP="67C49245">
      <w:pPr>
        <w:spacing w:line="276" w:lineRule="auto"/>
        <w:rPr>
          <w:rFonts w:asciiTheme="majorHAnsi" w:hAnsiTheme="majorHAnsi" w:cstheme="majorBidi"/>
          <w:b/>
          <w:bCs/>
          <w:sz w:val="22"/>
          <w:szCs w:val="22"/>
        </w:rPr>
      </w:pPr>
      <w:r>
        <w:rPr>
          <w:rFonts w:asciiTheme="majorHAnsi" w:hAnsiTheme="majorHAnsi" w:cstheme="majorBidi"/>
          <w:sz w:val="22"/>
          <w:szCs w:val="22"/>
        </w:rPr>
        <w:t>Lost Sheep, Lost Coin, Lost Son</w:t>
      </w:r>
      <w:r w:rsidR="005E0372">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74029B">
        <w:rPr>
          <w:rFonts w:asciiTheme="majorHAnsi" w:hAnsiTheme="majorHAnsi" w:cstheme="majorBidi"/>
          <w:sz w:val="22"/>
          <w:szCs w:val="22"/>
        </w:rPr>
        <w:t>Luke 15: 1-3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4D05D99" w14:textId="47DCA887" w:rsidR="00A42D14"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01C7629">
        <w:rPr>
          <w:rStyle w:val="normaltextrun"/>
          <w:rFonts w:asciiTheme="majorHAnsi" w:eastAsiaTheme="majorEastAsia" w:hAnsiTheme="majorHAnsi" w:cstheme="majorBidi"/>
          <w:color w:val="090909"/>
          <w:sz w:val="22"/>
          <w:szCs w:val="22"/>
        </w:rPr>
        <w:t xml:space="preserve">In this chapter, we delve into the parables of the lost sheep, the lost coin, and the </w:t>
      </w:r>
      <w:r w:rsidR="0055650E">
        <w:rPr>
          <w:rStyle w:val="normaltextrun"/>
          <w:rFonts w:asciiTheme="majorHAnsi" w:eastAsiaTheme="majorEastAsia" w:hAnsiTheme="majorHAnsi" w:cstheme="majorBidi"/>
          <w:color w:val="090909"/>
          <w:sz w:val="22"/>
          <w:szCs w:val="22"/>
        </w:rPr>
        <w:t>lost</w:t>
      </w:r>
      <w:r w:rsidRPr="001C7629">
        <w:rPr>
          <w:rStyle w:val="normaltextrun"/>
          <w:rFonts w:asciiTheme="majorHAnsi" w:eastAsiaTheme="majorEastAsia" w:hAnsiTheme="majorHAnsi" w:cstheme="majorBidi"/>
          <w:color w:val="090909"/>
          <w:sz w:val="22"/>
          <w:szCs w:val="22"/>
        </w:rPr>
        <w:t xml:space="preserve"> son, each carrying invaluable lessons </w:t>
      </w:r>
      <w:r w:rsidR="0055650E">
        <w:rPr>
          <w:rStyle w:val="normaltextrun"/>
          <w:rFonts w:asciiTheme="majorHAnsi" w:eastAsiaTheme="majorEastAsia" w:hAnsiTheme="majorHAnsi" w:cstheme="majorBidi"/>
          <w:color w:val="090909"/>
          <w:sz w:val="22"/>
          <w:szCs w:val="22"/>
        </w:rPr>
        <w:t xml:space="preserve">about </w:t>
      </w:r>
      <w:r w:rsidR="001633D0">
        <w:rPr>
          <w:rStyle w:val="normaltextrun"/>
          <w:rFonts w:asciiTheme="majorHAnsi" w:eastAsiaTheme="majorEastAsia" w:hAnsiTheme="majorHAnsi" w:cstheme="majorBidi"/>
          <w:color w:val="090909"/>
          <w:sz w:val="22"/>
          <w:szCs w:val="22"/>
        </w:rPr>
        <w:t xml:space="preserve">finding that which has been lost. </w:t>
      </w:r>
      <w:r w:rsidRPr="001C7629">
        <w:rPr>
          <w:rStyle w:val="normaltextrun"/>
          <w:rFonts w:asciiTheme="majorHAnsi" w:eastAsiaTheme="majorEastAsia" w:hAnsiTheme="majorHAnsi" w:cstheme="majorBidi"/>
          <w:color w:val="090909"/>
          <w:sz w:val="22"/>
          <w:szCs w:val="22"/>
        </w:rPr>
        <w:t xml:space="preserve">As we explore these narratives, </w:t>
      </w:r>
      <w:r w:rsidR="001633D0">
        <w:rPr>
          <w:rStyle w:val="normaltextrun"/>
          <w:rFonts w:asciiTheme="majorHAnsi" w:eastAsiaTheme="majorEastAsia" w:hAnsiTheme="majorHAnsi" w:cstheme="majorBidi"/>
          <w:color w:val="090909"/>
          <w:sz w:val="22"/>
          <w:szCs w:val="22"/>
        </w:rPr>
        <w:t>we</w:t>
      </w:r>
      <w:r w:rsidRPr="001C7629">
        <w:rPr>
          <w:rStyle w:val="normaltextrun"/>
          <w:rFonts w:asciiTheme="majorHAnsi" w:eastAsiaTheme="majorEastAsia" w:hAnsiTheme="majorHAnsi" w:cstheme="majorBidi"/>
          <w:color w:val="090909"/>
          <w:sz w:val="22"/>
          <w:szCs w:val="22"/>
        </w:rPr>
        <w:t xml:space="preserve"> reflect on</w:t>
      </w:r>
      <w:r w:rsidR="001633D0">
        <w:rPr>
          <w:rStyle w:val="normaltextrun"/>
          <w:rFonts w:asciiTheme="majorHAnsi" w:eastAsiaTheme="majorEastAsia" w:hAnsiTheme="majorHAnsi" w:cstheme="majorBidi"/>
          <w:color w:val="090909"/>
          <w:sz w:val="22"/>
          <w:szCs w:val="22"/>
        </w:rPr>
        <w:t xml:space="preserve"> the question of </w:t>
      </w:r>
      <w:r w:rsidR="002A2E08">
        <w:rPr>
          <w:rStyle w:val="normaltextrun"/>
          <w:rFonts w:asciiTheme="majorHAnsi" w:eastAsiaTheme="majorEastAsia" w:hAnsiTheme="majorHAnsi" w:cstheme="majorBidi"/>
          <w:color w:val="090909"/>
          <w:sz w:val="22"/>
          <w:szCs w:val="22"/>
        </w:rPr>
        <w:t>what is valued in God’s Kingdom, and what that means for us when we become its citizens.</w:t>
      </w:r>
    </w:p>
    <w:p w14:paraId="3A759032" w14:textId="77777777" w:rsidR="001C7629"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387208F" w14:textId="77777777" w:rsidR="0066521B" w:rsidRDefault="0066521B" w:rsidP="00BA1477">
      <w:pPr>
        <w:pStyle w:val="ListParagraph"/>
        <w:rPr>
          <w:rFonts w:asciiTheme="majorHAnsi" w:eastAsiaTheme="majorEastAsia" w:hAnsiTheme="majorHAnsi" w:cstheme="majorBidi"/>
          <w:color w:val="000000" w:themeColor="text1"/>
          <w:sz w:val="22"/>
          <w:szCs w:val="22"/>
        </w:rPr>
      </w:pPr>
    </w:p>
    <w:p w14:paraId="51E5F26B" w14:textId="6A17ED04" w:rsidR="00F94BC1" w:rsidRDefault="00F94BC1" w:rsidP="006D202B">
      <w:pPr>
        <w:pStyle w:val="ListParagraph"/>
        <w:numPr>
          <w:ilvl w:val="0"/>
          <w:numId w:val="44"/>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What </w:t>
      </w:r>
      <w:r w:rsidR="00CE295F">
        <w:rPr>
          <w:rFonts w:asciiTheme="majorHAnsi" w:eastAsiaTheme="majorEastAsia" w:hAnsiTheme="majorHAnsi" w:cstheme="majorBidi"/>
          <w:color w:val="000000" w:themeColor="text1"/>
          <w:sz w:val="22"/>
          <w:szCs w:val="22"/>
        </w:rPr>
        <w:t>is one thing</w:t>
      </w:r>
      <w:r>
        <w:rPr>
          <w:rFonts w:asciiTheme="majorHAnsi" w:eastAsiaTheme="majorEastAsia" w:hAnsiTheme="majorHAnsi" w:cstheme="majorBidi"/>
          <w:color w:val="000000" w:themeColor="text1"/>
          <w:sz w:val="22"/>
          <w:szCs w:val="22"/>
        </w:rPr>
        <w:t xml:space="preserve"> you own that you couldn’t live without?</w:t>
      </w:r>
    </w:p>
    <w:p w14:paraId="5F781BFE" w14:textId="77777777" w:rsidR="00F94BC1" w:rsidRDefault="00F94BC1" w:rsidP="00F94BC1">
      <w:pPr>
        <w:pStyle w:val="ListParagraph"/>
        <w:ind w:left="1080"/>
        <w:rPr>
          <w:rFonts w:asciiTheme="majorHAnsi" w:eastAsiaTheme="majorEastAsia" w:hAnsiTheme="majorHAnsi" w:cstheme="majorBidi"/>
          <w:color w:val="000000" w:themeColor="text1"/>
          <w:sz w:val="22"/>
          <w:szCs w:val="22"/>
        </w:rPr>
      </w:pPr>
    </w:p>
    <w:p w14:paraId="46D86CE0" w14:textId="77777777" w:rsidR="00AF711C" w:rsidRDefault="00AF711C" w:rsidP="00F94BC1">
      <w:pPr>
        <w:pStyle w:val="ListParagraph"/>
        <w:ind w:left="1080"/>
        <w:rPr>
          <w:rFonts w:asciiTheme="majorHAnsi" w:eastAsiaTheme="majorEastAsia" w:hAnsiTheme="majorHAnsi" w:cstheme="majorBidi"/>
          <w:color w:val="000000" w:themeColor="text1"/>
          <w:sz w:val="22"/>
          <w:szCs w:val="22"/>
        </w:rPr>
      </w:pPr>
    </w:p>
    <w:p w14:paraId="52D5D034" w14:textId="77777777" w:rsidR="00F94BC1" w:rsidRDefault="00F94BC1" w:rsidP="00F94BC1">
      <w:pPr>
        <w:pStyle w:val="ListParagraph"/>
        <w:ind w:left="1080"/>
        <w:rPr>
          <w:rFonts w:asciiTheme="majorHAnsi" w:eastAsiaTheme="majorEastAsia" w:hAnsiTheme="majorHAnsi" w:cstheme="majorBidi"/>
          <w:color w:val="000000" w:themeColor="text1"/>
          <w:sz w:val="22"/>
          <w:szCs w:val="22"/>
        </w:rPr>
      </w:pPr>
    </w:p>
    <w:p w14:paraId="6E7D6BA3" w14:textId="203FE218" w:rsidR="0066521B" w:rsidRDefault="00F94BC1" w:rsidP="00F94BC1">
      <w:pPr>
        <w:pStyle w:val="ListParagraph"/>
        <w:numPr>
          <w:ilvl w:val="0"/>
          <w:numId w:val="44"/>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How did </w:t>
      </w:r>
      <w:r w:rsidR="006A39B5">
        <w:rPr>
          <w:rFonts w:asciiTheme="majorHAnsi" w:eastAsiaTheme="majorEastAsia" w:hAnsiTheme="majorHAnsi" w:cstheme="majorBidi"/>
          <w:color w:val="000000" w:themeColor="text1"/>
          <w:sz w:val="22"/>
          <w:szCs w:val="22"/>
        </w:rPr>
        <w:t xml:space="preserve">the </w:t>
      </w:r>
      <w:r w:rsidR="00C96C9D">
        <w:rPr>
          <w:rFonts w:asciiTheme="majorHAnsi" w:eastAsiaTheme="majorEastAsia" w:hAnsiTheme="majorHAnsi" w:cstheme="majorBidi"/>
          <w:color w:val="000000" w:themeColor="text1"/>
          <w:sz w:val="22"/>
          <w:szCs w:val="22"/>
        </w:rPr>
        <w:t xml:space="preserve">Personal Spiritual Exercises </w:t>
      </w:r>
      <w:r w:rsidR="0029228A">
        <w:rPr>
          <w:rFonts w:asciiTheme="majorHAnsi" w:eastAsiaTheme="majorEastAsia" w:hAnsiTheme="majorHAnsi" w:cstheme="majorBidi"/>
          <w:color w:val="000000" w:themeColor="text1"/>
          <w:sz w:val="22"/>
          <w:szCs w:val="22"/>
        </w:rPr>
        <w:t>go for you last week? Share your insights with the group.</w:t>
      </w:r>
      <w:r w:rsidR="006D202B">
        <w:rPr>
          <w:rFonts w:asciiTheme="majorHAnsi" w:eastAsiaTheme="majorEastAsia" w:hAnsiTheme="majorHAnsi" w:cstheme="majorBidi"/>
          <w:color w:val="000000" w:themeColor="text1"/>
          <w:sz w:val="22"/>
          <w:szCs w:val="22"/>
        </w:rPr>
        <w:br/>
      </w:r>
    </w:p>
    <w:p w14:paraId="5909EB56" w14:textId="77777777" w:rsidR="00AF711C" w:rsidRDefault="00AF711C" w:rsidP="00AF711C">
      <w:pPr>
        <w:pStyle w:val="ListParagraph"/>
        <w:ind w:left="1080"/>
        <w:rPr>
          <w:rFonts w:asciiTheme="majorHAnsi" w:eastAsiaTheme="majorEastAsia" w:hAnsiTheme="majorHAnsi" w:cstheme="majorBidi"/>
          <w:color w:val="000000" w:themeColor="text1"/>
          <w:sz w:val="22"/>
          <w:szCs w:val="22"/>
        </w:rPr>
      </w:pPr>
    </w:p>
    <w:p w14:paraId="65E51AB6" w14:textId="77777777" w:rsidR="00A02ED5" w:rsidRPr="00F94BC1" w:rsidRDefault="00A02ED5" w:rsidP="00A02ED5">
      <w:pPr>
        <w:pStyle w:val="ListParagraph"/>
        <w:ind w:left="1080"/>
        <w:rPr>
          <w:rFonts w:asciiTheme="majorHAnsi" w:eastAsiaTheme="majorEastAsia" w:hAnsiTheme="majorHAnsi" w:cstheme="majorBidi"/>
          <w:color w:val="000000" w:themeColor="text1"/>
          <w:sz w:val="22"/>
          <w:szCs w:val="22"/>
        </w:rPr>
      </w:pP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FB2F8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026581F3" w:rsidR="00FB2F87" w:rsidRPr="005E3405" w:rsidRDefault="00F378BB" w:rsidP="005E3405">
      <w:pPr>
        <w:pStyle w:val="NormalWeb"/>
        <w:pBdr>
          <w:bottom w:val="single" w:sz="6" w:space="15" w:color="auto"/>
        </w:pBdr>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R</w:t>
      </w:r>
      <w:r w:rsidR="005E3405">
        <w:rPr>
          <w:rFonts w:asciiTheme="majorHAnsi" w:hAnsiTheme="majorHAnsi" w:cstheme="majorBidi"/>
          <w:sz w:val="22"/>
          <w:szCs w:val="22"/>
        </w:rPr>
        <w:t xml:space="preserve">ead </w:t>
      </w:r>
      <w:r w:rsidR="009F041F">
        <w:rPr>
          <w:rFonts w:asciiTheme="majorHAnsi" w:hAnsiTheme="majorHAnsi" w:cstheme="majorBidi"/>
          <w:sz w:val="22"/>
          <w:szCs w:val="22"/>
        </w:rPr>
        <w:t>the full chapter together with your group</w:t>
      </w:r>
      <w:r>
        <w:rPr>
          <w:rFonts w:asciiTheme="majorHAnsi" w:hAnsiTheme="majorHAnsi" w:cstheme="majorBidi"/>
          <w:sz w:val="22"/>
          <w:szCs w:val="22"/>
        </w:rPr>
        <w:t>.</w:t>
      </w:r>
    </w:p>
    <w:p w14:paraId="1A6AC21A" w14:textId="77777777" w:rsidR="00A02ED5" w:rsidRDefault="00A02ED5" w:rsidP="00FB2905">
      <w:pPr>
        <w:snapToGrid w:val="0"/>
        <w:spacing w:before="120" w:after="120" w:line="276" w:lineRule="auto"/>
        <w:rPr>
          <w:rFonts w:asciiTheme="majorHAnsi" w:hAnsiTheme="majorHAnsi" w:cstheme="majorBidi"/>
          <w:b/>
          <w:bCs/>
          <w:color w:val="034E5C"/>
          <w:sz w:val="28"/>
          <w:szCs w:val="28"/>
        </w:rPr>
      </w:pPr>
    </w:p>
    <w:p w14:paraId="250E7E34" w14:textId="77777777" w:rsidR="00A02ED5" w:rsidRDefault="00A02ED5" w:rsidP="00FB2905">
      <w:pPr>
        <w:snapToGrid w:val="0"/>
        <w:spacing w:before="120" w:after="120" w:line="276" w:lineRule="auto"/>
        <w:rPr>
          <w:rFonts w:asciiTheme="majorHAnsi" w:hAnsiTheme="majorHAnsi" w:cstheme="majorBidi"/>
          <w:b/>
          <w:bCs/>
          <w:color w:val="034E5C"/>
          <w:sz w:val="28"/>
          <w:szCs w:val="28"/>
        </w:rPr>
      </w:pPr>
    </w:p>
    <w:p w14:paraId="4E508626" w14:textId="77777777" w:rsidR="00A02ED5" w:rsidRDefault="00A02ED5" w:rsidP="00FB2905">
      <w:pPr>
        <w:snapToGrid w:val="0"/>
        <w:spacing w:before="120" w:after="120" w:line="276" w:lineRule="auto"/>
        <w:rPr>
          <w:rFonts w:asciiTheme="majorHAnsi" w:hAnsiTheme="majorHAnsi" w:cstheme="majorBidi"/>
          <w:b/>
          <w:bCs/>
          <w:color w:val="034E5C"/>
          <w:sz w:val="28"/>
          <w:szCs w:val="28"/>
        </w:rPr>
      </w:pPr>
    </w:p>
    <w:p w14:paraId="1E040596" w14:textId="77777777" w:rsidR="00A02ED5" w:rsidRDefault="00A02ED5" w:rsidP="00FB2905">
      <w:pPr>
        <w:snapToGrid w:val="0"/>
        <w:spacing w:before="120" w:after="120" w:line="276" w:lineRule="auto"/>
        <w:rPr>
          <w:rFonts w:asciiTheme="majorHAnsi" w:hAnsiTheme="majorHAnsi" w:cstheme="majorBidi"/>
          <w:b/>
          <w:bCs/>
          <w:color w:val="034E5C"/>
          <w:sz w:val="28"/>
          <w:szCs w:val="28"/>
        </w:rPr>
      </w:pPr>
    </w:p>
    <w:p w14:paraId="54C64974" w14:textId="1B571394"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0C335C9D" w14:textId="6FF40EF4" w:rsidR="00650FBE" w:rsidRPr="00A42D14" w:rsidRDefault="002B6DD1" w:rsidP="004E013D">
      <w:pPr>
        <w:pStyle w:val="ListParagraph"/>
        <w:numPr>
          <w:ilvl w:val="0"/>
          <w:numId w:val="29"/>
        </w:numPr>
        <w:tabs>
          <w:tab w:val="left" w:pos="720"/>
        </w:tabs>
        <w:spacing w:before="120"/>
        <w:rPr>
          <w:b/>
          <w:sz w:val="22"/>
          <w:szCs w:val="22"/>
        </w:rPr>
      </w:pPr>
      <w:r w:rsidRPr="007812F4">
        <w:rPr>
          <w:rFonts w:asciiTheme="majorHAnsi" w:eastAsiaTheme="majorEastAsia" w:hAnsiTheme="majorHAnsi" w:cstheme="majorBidi"/>
          <w:b/>
          <w:sz w:val="22"/>
          <w:szCs w:val="22"/>
        </w:rPr>
        <w:t>Who is present and listening to Jesus speak in this chapter? Why is that significant?</w:t>
      </w:r>
    </w:p>
    <w:p w14:paraId="75036471" w14:textId="77777777" w:rsidR="00A42D14" w:rsidRDefault="00A42D14" w:rsidP="00A42D14">
      <w:pPr>
        <w:pStyle w:val="ListParagraph"/>
        <w:tabs>
          <w:tab w:val="left" w:pos="720"/>
        </w:tabs>
        <w:spacing w:before="120"/>
        <w:rPr>
          <w:rFonts w:asciiTheme="majorHAnsi" w:eastAsiaTheme="majorEastAsia" w:hAnsiTheme="majorHAnsi" w:cstheme="majorBidi"/>
          <w:b/>
          <w:sz w:val="22"/>
          <w:szCs w:val="22"/>
        </w:rPr>
      </w:pPr>
    </w:p>
    <w:p w14:paraId="642A1822" w14:textId="77777777" w:rsidR="00A42D14" w:rsidRPr="007812F4" w:rsidRDefault="00A42D14" w:rsidP="00A42D14">
      <w:pPr>
        <w:pStyle w:val="ListParagraph"/>
        <w:tabs>
          <w:tab w:val="left" w:pos="720"/>
        </w:tabs>
        <w:spacing w:before="120"/>
        <w:rPr>
          <w:b/>
          <w:sz w:val="22"/>
          <w:szCs w:val="22"/>
        </w:rPr>
      </w:pPr>
    </w:p>
    <w:p w14:paraId="7B7DDD40" w14:textId="3A0BA067" w:rsidR="00650FBE" w:rsidRDefault="00650FBE" w:rsidP="004E013D">
      <w:pPr>
        <w:tabs>
          <w:tab w:val="left" w:pos="720"/>
        </w:tabs>
        <w:spacing w:before="120"/>
        <w:rPr>
          <w:rFonts w:asciiTheme="majorHAnsi" w:eastAsiaTheme="majorEastAsia" w:hAnsiTheme="majorHAnsi" w:cstheme="majorBidi"/>
          <w:sz w:val="22"/>
          <w:szCs w:val="22"/>
        </w:rPr>
      </w:pPr>
    </w:p>
    <w:p w14:paraId="0FC18A73" w14:textId="7A2EDCA3" w:rsidR="00650FBE" w:rsidRPr="004E013D" w:rsidRDefault="00650FBE" w:rsidP="004E013D">
      <w:pPr>
        <w:tabs>
          <w:tab w:val="left" w:pos="720"/>
        </w:tabs>
        <w:spacing w:before="120"/>
        <w:rPr>
          <w:rFonts w:asciiTheme="majorHAnsi" w:eastAsiaTheme="majorEastAsia" w:hAnsiTheme="majorHAnsi" w:cstheme="majorBidi"/>
          <w:sz w:val="22"/>
          <w:szCs w:val="22"/>
        </w:rPr>
      </w:pPr>
    </w:p>
    <w:p w14:paraId="1C7C5E6C" w14:textId="71377394" w:rsidR="006D754F" w:rsidRDefault="00F47497" w:rsidP="006D754F">
      <w:pPr>
        <w:pStyle w:val="ListParagraph"/>
        <w:numPr>
          <w:ilvl w:val="0"/>
          <w:numId w:val="29"/>
        </w:numPr>
        <w:tabs>
          <w:tab w:val="left" w:pos="720"/>
        </w:tabs>
        <w:spacing w:before="120"/>
        <w:rPr>
          <w:b/>
          <w:sz w:val="22"/>
          <w:szCs w:val="22"/>
        </w:rPr>
      </w:pPr>
      <w:r>
        <w:rPr>
          <w:bCs/>
          <w:sz w:val="22"/>
          <w:szCs w:val="22"/>
        </w:rPr>
        <w:t xml:space="preserve">There is an evident theme throughout all three parables that Jesus tells in this chapter: </w:t>
      </w:r>
      <w:r w:rsidR="00946A9A">
        <w:rPr>
          <w:bCs/>
          <w:sz w:val="22"/>
          <w:szCs w:val="22"/>
        </w:rPr>
        <w:t xml:space="preserve">rejoicing when lost things are found (see verses </w:t>
      </w:r>
      <w:r w:rsidR="007D640B">
        <w:rPr>
          <w:bCs/>
          <w:sz w:val="22"/>
          <w:szCs w:val="22"/>
        </w:rPr>
        <w:t xml:space="preserve">7, 10, and 32). </w:t>
      </w:r>
      <w:r w:rsidR="000B45CB" w:rsidRPr="007812F4">
        <w:rPr>
          <w:b/>
          <w:sz w:val="22"/>
          <w:szCs w:val="22"/>
        </w:rPr>
        <w:t>What do the lessons in these parables say about the things that are prioritized in the Kingdom of God?</w:t>
      </w:r>
    </w:p>
    <w:p w14:paraId="01725333" w14:textId="77777777" w:rsidR="006D754F" w:rsidRDefault="006D754F" w:rsidP="006D754F">
      <w:pPr>
        <w:pStyle w:val="ListParagraph"/>
        <w:tabs>
          <w:tab w:val="left" w:pos="720"/>
        </w:tabs>
        <w:spacing w:before="120"/>
        <w:rPr>
          <w:b/>
          <w:sz w:val="22"/>
          <w:szCs w:val="22"/>
        </w:rPr>
      </w:pPr>
    </w:p>
    <w:p w14:paraId="6C1E0B75" w14:textId="77777777" w:rsidR="006D754F" w:rsidRDefault="006D754F" w:rsidP="006D754F">
      <w:pPr>
        <w:pStyle w:val="ListParagraph"/>
        <w:tabs>
          <w:tab w:val="left" w:pos="720"/>
        </w:tabs>
        <w:spacing w:before="120"/>
        <w:rPr>
          <w:b/>
          <w:sz w:val="22"/>
          <w:szCs w:val="22"/>
        </w:rPr>
      </w:pPr>
    </w:p>
    <w:p w14:paraId="43BEF10E" w14:textId="77777777" w:rsidR="006D754F" w:rsidRDefault="006D754F" w:rsidP="006D754F">
      <w:pPr>
        <w:pStyle w:val="ListParagraph"/>
        <w:tabs>
          <w:tab w:val="left" w:pos="720"/>
        </w:tabs>
        <w:spacing w:before="120"/>
        <w:rPr>
          <w:b/>
          <w:sz w:val="22"/>
          <w:szCs w:val="22"/>
        </w:rPr>
      </w:pPr>
    </w:p>
    <w:p w14:paraId="1EC45FE3" w14:textId="77777777" w:rsidR="006D754F" w:rsidRDefault="006D754F" w:rsidP="006D754F">
      <w:pPr>
        <w:pStyle w:val="ListParagraph"/>
        <w:tabs>
          <w:tab w:val="left" w:pos="720"/>
        </w:tabs>
        <w:spacing w:before="120"/>
        <w:rPr>
          <w:b/>
          <w:sz w:val="22"/>
          <w:szCs w:val="22"/>
        </w:rPr>
      </w:pPr>
    </w:p>
    <w:p w14:paraId="6D0CA813" w14:textId="7F884BB3" w:rsidR="006D754F" w:rsidRDefault="00783C82" w:rsidP="006D754F">
      <w:pPr>
        <w:pStyle w:val="ListParagraph"/>
        <w:tabs>
          <w:tab w:val="left" w:pos="720"/>
        </w:tabs>
        <w:spacing w:before="120"/>
        <w:rPr>
          <w:b/>
          <w:sz w:val="22"/>
          <w:szCs w:val="22"/>
        </w:rPr>
      </w:pPr>
      <w:r>
        <w:rPr>
          <w:b/>
          <w:sz w:val="22"/>
          <w:szCs w:val="22"/>
        </w:rPr>
        <w:t xml:space="preserve">What makes the first two parables in this chapter (verses </w:t>
      </w:r>
      <w:r w:rsidR="00767B7F">
        <w:rPr>
          <w:b/>
          <w:sz w:val="22"/>
          <w:szCs w:val="22"/>
        </w:rPr>
        <w:t>3</w:t>
      </w:r>
      <w:r>
        <w:rPr>
          <w:b/>
          <w:sz w:val="22"/>
          <w:szCs w:val="22"/>
        </w:rPr>
        <w:t>-10) distinct from the third parable</w:t>
      </w:r>
      <w:r w:rsidR="00767B7F">
        <w:rPr>
          <w:b/>
          <w:sz w:val="22"/>
          <w:szCs w:val="22"/>
        </w:rPr>
        <w:t xml:space="preserve"> (verses 11-32)?</w:t>
      </w:r>
    </w:p>
    <w:p w14:paraId="1F6F4E6C" w14:textId="77777777" w:rsidR="00C145BB" w:rsidRDefault="00C145BB" w:rsidP="006D754F">
      <w:pPr>
        <w:pStyle w:val="ListParagraph"/>
        <w:tabs>
          <w:tab w:val="left" w:pos="720"/>
        </w:tabs>
        <w:spacing w:before="120"/>
        <w:rPr>
          <w:b/>
          <w:sz w:val="22"/>
          <w:szCs w:val="22"/>
        </w:rPr>
      </w:pPr>
    </w:p>
    <w:p w14:paraId="4EA1C7F5" w14:textId="77777777" w:rsidR="00C145BB" w:rsidRPr="006D754F" w:rsidRDefault="00C145BB" w:rsidP="006D754F">
      <w:pPr>
        <w:pStyle w:val="ListParagraph"/>
        <w:tabs>
          <w:tab w:val="left" w:pos="720"/>
        </w:tabs>
        <w:spacing w:before="120"/>
        <w:rPr>
          <w:b/>
          <w:sz w:val="22"/>
          <w:szCs w:val="22"/>
        </w:rPr>
      </w:pPr>
    </w:p>
    <w:p w14:paraId="62697538" w14:textId="069C3A5C" w:rsidR="44D2A4B1" w:rsidRDefault="44D2A4B1" w:rsidP="44D2A4B1">
      <w:pPr>
        <w:tabs>
          <w:tab w:val="left" w:pos="720"/>
        </w:tabs>
        <w:spacing w:before="120"/>
        <w:rPr>
          <w:rFonts w:asciiTheme="majorHAnsi" w:eastAsiaTheme="majorEastAsia" w:hAnsiTheme="majorHAnsi" w:cstheme="majorBidi"/>
          <w:b/>
          <w:bCs/>
          <w:sz w:val="22"/>
          <w:szCs w:val="22"/>
        </w:rPr>
      </w:pPr>
    </w:p>
    <w:p w14:paraId="6D16AAB7" w14:textId="7163F963" w:rsidR="003E103C" w:rsidRPr="003E103C" w:rsidRDefault="00067FB2" w:rsidP="100F5E5B">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Often w</w:t>
      </w:r>
      <w:r w:rsidR="00190373">
        <w:rPr>
          <w:rFonts w:asciiTheme="majorHAnsi" w:eastAsiaTheme="majorEastAsia" w:hAnsiTheme="majorHAnsi" w:cstheme="majorBidi"/>
          <w:sz w:val="22"/>
          <w:szCs w:val="22"/>
        </w:rPr>
        <w:t>hen we read the</w:t>
      </w:r>
      <w:r w:rsidR="00CE493C">
        <w:rPr>
          <w:rFonts w:asciiTheme="majorHAnsi" w:eastAsiaTheme="majorEastAsia" w:hAnsiTheme="majorHAnsi" w:cstheme="majorBidi"/>
          <w:sz w:val="22"/>
          <w:szCs w:val="22"/>
        </w:rPr>
        <w:t xml:space="preserve"> parable of the lost son</w:t>
      </w:r>
      <w:r w:rsidR="00190373">
        <w:rPr>
          <w:rFonts w:asciiTheme="majorHAnsi" w:eastAsiaTheme="majorEastAsia" w:hAnsiTheme="majorHAnsi" w:cstheme="majorBidi"/>
          <w:sz w:val="22"/>
          <w:szCs w:val="22"/>
        </w:rPr>
        <w:t xml:space="preserve">, </w:t>
      </w:r>
      <w:r w:rsidR="00255A7E">
        <w:rPr>
          <w:rFonts w:asciiTheme="majorHAnsi" w:eastAsiaTheme="majorEastAsia" w:hAnsiTheme="majorHAnsi" w:cstheme="majorBidi"/>
          <w:sz w:val="22"/>
          <w:szCs w:val="22"/>
        </w:rPr>
        <w:t xml:space="preserve">we find ourselves </w:t>
      </w:r>
      <w:r w:rsidR="006777E8">
        <w:rPr>
          <w:rFonts w:asciiTheme="majorHAnsi" w:eastAsiaTheme="majorEastAsia" w:hAnsiTheme="majorHAnsi" w:cstheme="majorBidi"/>
          <w:sz w:val="22"/>
          <w:szCs w:val="22"/>
        </w:rPr>
        <w:t>relat</w:t>
      </w:r>
      <w:r w:rsidR="00255A7E">
        <w:rPr>
          <w:rFonts w:asciiTheme="majorHAnsi" w:eastAsiaTheme="majorEastAsia" w:hAnsiTheme="majorHAnsi" w:cstheme="majorBidi"/>
          <w:sz w:val="22"/>
          <w:szCs w:val="22"/>
        </w:rPr>
        <w:t>ing</w:t>
      </w:r>
      <w:r w:rsidR="006777E8">
        <w:rPr>
          <w:rFonts w:asciiTheme="majorHAnsi" w:eastAsiaTheme="majorEastAsia" w:hAnsiTheme="majorHAnsi" w:cstheme="majorBidi"/>
          <w:sz w:val="22"/>
          <w:szCs w:val="22"/>
        </w:rPr>
        <w:t xml:space="preserve"> to the younger brother</w:t>
      </w:r>
      <w:r w:rsidR="005D48FC">
        <w:rPr>
          <w:rFonts w:asciiTheme="majorHAnsi" w:eastAsiaTheme="majorEastAsia" w:hAnsiTheme="majorHAnsi" w:cstheme="majorBidi"/>
          <w:sz w:val="22"/>
          <w:szCs w:val="22"/>
        </w:rPr>
        <w:t xml:space="preserve"> who repented and was forgiven</w:t>
      </w:r>
      <w:r w:rsidR="003A44AC">
        <w:rPr>
          <w:rFonts w:asciiTheme="majorHAnsi" w:eastAsiaTheme="majorEastAsia" w:hAnsiTheme="majorHAnsi" w:cstheme="majorBidi"/>
          <w:sz w:val="22"/>
          <w:szCs w:val="22"/>
        </w:rPr>
        <w:t xml:space="preserve">, but </w:t>
      </w:r>
      <w:r w:rsidR="0079332B">
        <w:rPr>
          <w:rFonts w:asciiTheme="majorHAnsi" w:eastAsiaTheme="majorEastAsia" w:hAnsiTheme="majorHAnsi" w:cstheme="majorBidi"/>
          <w:sz w:val="22"/>
          <w:szCs w:val="22"/>
        </w:rPr>
        <w:t xml:space="preserve">this parable also </w:t>
      </w:r>
      <w:r w:rsidR="0089088F">
        <w:rPr>
          <w:rFonts w:asciiTheme="majorHAnsi" w:eastAsiaTheme="majorEastAsia" w:hAnsiTheme="majorHAnsi" w:cstheme="majorBidi"/>
          <w:sz w:val="22"/>
          <w:szCs w:val="22"/>
        </w:rPr>
        <w:t>cautions us against</w:t>
      </w:r>
      <w:r w:rsidR="003C12D9">
        <w:rPr>
          <w:rFonts w:asciiTheme="majorHAnsi" w:eastAsiaTheme="majorEastAsia" w:hAnsiTheme="majorHAnsi" w:cstheme="majorBidi"/>
          <w:sz w:val="22"/>
          <w:szCs w:val="22"/>
        </w:rPr>
        <w:t xml:space="preserve"> behaving like the more self-righteous </w:t>
      </w:r>
      <w:r w:rsidR="004D5A97">
        <w:rPr>
          <w:rFonts w:asciiTheme="majorHAnsi" w:eastAsiaTheme="majorEastAsia" w:hAnsiTheme="majorHAnsi" w:cstheme="majorBidi"/>
          <w:sz w:val="22"/>
          <w:szCs w:val="22"/>
        </w:rPr>
        <w:t xml:space="preserve">and entitled </w:t>
      </w:r>
      <w:r w:rsidR="003C12D9">
        <w:rPr>
          <w:rFonts w:asciiTheme="majorHAnsi" w:eastAsiaTheme="majorEastAsia" w:hAnsiTheme="majorHAnsi" w:cstheme="majorBidi"/>
          <w:sz w:val="22"/>
          <w:szCs w:val="22"/>
        </w:rPr>
        <w:t>older brother</w:t>
      </w:r>
      <w:r w:rsidR="004D5A97">
        <w:rPr>
          <w:rFonts w:asciiTheme="majorHAnsi" w:eastAsiaTheme="majorEastAsia" w:hAnsiTheme="majorHAnsi" w:cstheme="majorBidi"/>
          <w:sz w:val="22"/>
          <w:szCs w:val="22"/>
        </w:rPr>
        <w:t>.</w:t>
      </w:r>
      <w:r w:rsidR="00551105">
        <w:rPr>
          <w:rFonts w:asciiTheme="majorHAnsi" w:eastAsiaTheme="majorEastAsia" w:hAnsiTheme="majorHAnsi" w:cstheme="majorBidi"/>
          <w:sz w:val="22"/>
          <w:szCs w:val="22"/>
        </w:rPr>
        <w:t xml:space="preserve"> </w:t>
      </w:r>
      <w:r w:rsidR="000A0478">
        <w:rPr>
          <w:rFonts w:asciiTheme="majorHAnsi" w:eastAsiaTheme="majorEastAsia" w:hAnsiTheme="majorHAnsi" w:cstheme="majorBidi"/>
          <w:b/>
          <w:bCs/>
          <w:sz w:val="22"/>
          <w:szCs w:val="22"/>
        </w:rPr>
        <w:t>Do you ever feel or behave like the older brother</w:t>
      </w:r>
      <w:r w:rsidR="009B68A9">
        <w:rPr>
          <w:rFonts w:asciiTheme="majorHAnsi" w:eastAsiaTheme="majorEastAsia" w:hAnsiTheme="majorHAnsi" w:cstheme="majorBidi"/>
          <w:b/>
          <w:bCs/>
          <w:sz w:val="22"/>
          <w:szCs w:val="22"/>
        </w:rPr>
        <w:t xml:space="preserve"> in this parable? What does that look like in your life?</w:t>
      </w:r>
    </w:p>
    <w:p w14:paraId="7359AC3E" w14:textId="19A02C84" w:rsidR="00E30896" w:rsidRDefault="00E30896" w:rsidP="100F5E5B">
      <w:pPr>
        <w:pStyle w:val="ListParagraph"/>
        <w:tabs>
          <w:tab w:val="left" w:pos="720"/>
        </w:tabs>
        <w:spacing w:before="120"/>
        <w:rPr>
          <w:rFonts w:asciiTheme="majorHAnsi" w:eastAsiaTheme="majorEastAsia" w:hAnsiTheme="majorHAnsi" w:cstheme="majorBidi"/>
          <w:b/>
          <w:bCs/>
          <w:sz w:val="22"/>
          <w:szCs w:val="22"/>
        </w:rPr>
      </w:pPr>
    </w:p>
    <w:p w14:paraId="28C78620" w14:textId="77777777" w:rsidR="00981959" w:rsidRDefault="00981959" w:rsidP="00CC3D83">
      <w:pPr>
        <w:tabs>
          <w:tab w:val="left" w:pos="720"/>
        </w:tabs>
        <w:spacing w:before="120"/>
        <w:rPr>
          <w:rFonts w:asciiTheme="majorHAnsi" w:eastAsiaTheme="majorEastAsia" w:hAnsiTheme="majorHAnsi" w:cstheme="majorBidi"/>
          <w:b/>
          <w:bCs/>
          <w:sz w:val="22"/>
          <w:szCs w:val="22"/>
        </w:rPr>
      </w:pPr>
    </w:p>
    <w:p w14:paraId="71299A6E" w14:textId="77777777" w:rsidR="00911A47" w:rsidRDefault="00911A47" w:rsidP="00E30896">
      <w:pPr>
        <w:tabs>
          <w:tab w:val="left" w:pos="720"/>
        </w:tabs>
        <w:spacing w:before="120"/>
        <w:ind w:left="720"/>
        <w:rPr>
          <w:rFonts w:asciiTheme="majorHAnsi" w:eastAsiaTheme="majorEastAsia" w:hAnsiTheme="majorHAnsi" w:cstheme="majorBidi"/>
          <w:b/>
          <w:bCs/>
          <w:sz w:val="22"/>
          <w:szCs w:val="22"/>
        </w:rPr>
      </w:pPr>
    </w:p>
    <w:p w14:paraId="73DB939A" w14:textId="4A204287" w:rsidR="00351B1F" w:rsidRPr="000A0478" w:rsidRDefault="000A25CD" w:rsidP="00E30896">
      <w:pPr>
        <w:tabs>
          <w:tab w:val="left" w:pos="720"/>
        </w:tabs>
        <w:spacing w:before="120"/>
        <w:ind w:left="720"/>
        <w:rPr>
          <w:rFonts w:asciiTheme="majorHAnsi" w:eastAsiaTheme="majorEastAsia" w:hAnsiTheme="majorHAnsi" w:cstheme="majorBidi"/>
          <w:b/>
          <w:bCs/>
          <w:sz w:val="22"/>
          <w:szCs w:val="22"/>
        </w:rPr>
      </w:pPr>
      <w:r w:rsidRPr="000A0478">
        <w:rPr>
          <w:rFonts w:asciiTheme="majorHAnsi" w:eastAsiaTheme="majorEastAsia" w:hAnsiTheme="majorHAnsi" w:cstheme="majorBidi"/>
          <w:b/>
          <w:bCs/>
          <w:sz w:val="22"/>
          <w:szCs w:val="22"/>
        </w:rPr>
        <w:t xml:space="preserve">Are there people in your life </w:t>
      </w:r>
      <w:r w:rsidR="00AE7EE1">
        <w:rPr>
          <w:rFonts w:asciiTheme="majorHAnsi" w:eastAsiaTheme="majorEastAsia" w:hAnsiTheme="majorHAnsi" w:cstheme="majorBidi"/>
          <w:b/>
          <w:bCs/>
          <w:sz w:val="22"/>
          <w:szCs w:val="22"/>
        </w:rPr>
        <w:t>about whom you would</w:t>
      </w:r>
      <w:r w:rsidR="00351B1F" w:rsidRPr="000A0478">
        <w:rPr>
          <w:rFonts w:asciiTheme="majorHAnsi" w:eastAsiaTheme="majorEastAsia" w:hAnsiTheme="majorHAnsi" w:cstheme="majorBidi"/>
          <w:b/>
          <w:bCs/>
          <w:sz w:val="22"/>
          <w:szCs w:val="22"/>
        </w:rPr>
        <w:t xml:space="preserve"> feel frustrated if God decided to bless them?</w:t>
      </w:r>
    </w:p>
    <w:p w14:paraId="0EEB76F8" w14:textId="77777777" w:rsidR="00351B1F" w:rsidRDefault="00351B1F" w:rsidP="00E30896">
      <w:pPr>
        <w:tabs>
          <w:tab w:val="left" w:pos="720"/>
        </w:tabs>
        <w:spacing w:before="120"/>
        <w:ind w:left="720"/>
        <w:rPr>
          <w:rFonts w:asciiTheme="majorHAnsi" w:eastAsiaTheme="majorEastAsia" w:hAnsiTheme="majorHAnsi" w:cstheme="majorBidi"/>
          <w:sz w:val="22"/>
          <w:szCs w:val="22"/>
        </w:rPr>
      </w:pPr>
    </w:p>
    <w:p w14:paraId="0CCDCFEC" w14:textId="49158191" w:rsidR="00C6113C" w:rsidRDefault="00563811" w:rsidP="0002241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 </w:t>
      </w:r>
    </w:p>
    <w:p w14:paraId="69250640" w14:textId="77777777" w:rsidR="008E4372" w:rsidRPr="00E30896" w:rsidRDefault="008E4372" w:rsidP="00E30896">
      <w:pPr>
        <w:tabs>
          <w:tab w:val="left" w:pos="720"/>
        </w:tabs>
        <w:spacing w:before="120"/>
        <w:ind w:left="720"/>
        <w:rPr>
          <w:rFonts w:asciiTheme="majorHAnsi" w:eastAsiaTheme="majorEastAsia" w:hAnsiTheme="majorHAnsi" w:cstheme="majorBidi"/>
          <w:b/>
          <w:bCs/>
          <w:sz w:val="22"/>
          <w:szCs w:val="22"/>
        </w:rPr>
      </w:pPr>
    </w:p>
    <w:p w14:paraId="166C4D39" w14:textId="3FE979F1" w:rsidR="00AD234D" w:rsidRPr="00543269" w:rsidRDefault="00F37925" w:rsidP="004C5FBD">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543269">
        <w:rPr>
          <w:rFonts w:asciiTheme="majorHAnsi" w:eastAsiaTheme="majorEastAsia" w:hAnsiTheme="majorHAnsi" w:cstheme="majorBidi"/>
          <w:b/>
          <w:bCs/>
          <w:sz w:val="22"/>
          <w:szCs w:val="22"/>
        </w:rPr>
        <w:t>What does this passage say that it looks like for you to live in the Kingdom right now?</w:t>
      </w:r>
    </w:p>
    <w:p w14:paraId="3620EF9D" w14:textId="77777777" w:rsidR="007636C3" w:rsidRDefault="007636C3" w:rsidP="007636C3">
      <w:pPr>
        <w:pStyle w:val="ListParagraph"/>
        <w:tabs>
          <w:tab w:val="left" w:pos="720"/>
        </w:tabs>
        <w:spacing w:before="120"/>
        <w:rPr>
          <w:rFonts w:asciiTheme="majorHAnsi" w:eastAsiaTheme="majorEastAsia" w:hAnsiTheme="majorHAnsi" w:cstheme="majorBidi"/>
          <w:b/>
          <w:bCs/>
          <w:sz w:val="22"/>
          <w:szCs w:val="22"/>
        </w:rPr>
      </w:pPr>
    </w:p>
    <w:p w14:paraId="29A4CC0D" w14:textId="77777777" w:rsidR="00A143E5" w:rsidRDefault="00A143E5" w:rsidP="00022416">
      <w:pPr>
        <w:tabs>
          <w:tab w:val="left" w:pos="720"/>
        </w:tabs>
        <w:spacing w:before="120"/>
        <w:rPr>
          <w:rFonts w:asciiTheme="majorHAnsi" w:eastAsiaTheme="majorEastAsia" w:hAnsiTheme="majorHAnsi" w:cstheme="majorBidi"/>
          <w:b/>
          <w:bCs/>
          <w:sz w:val="22"/>
          <w:szCs w:val="22"/>
        </w:rPr>
      </w:pPr>
    </w:p>
    <w:p w14:paraId="5875215B" w14:textId="77777777" w:rsidR="00753C49" w:rsidRDefault="00753C49" w:rsidP="00022416">
      <w:pPr>
        <w:tabs>
          <w:tab w:val="left" w:pos="720"/>
        </w:tabs>
        <w:spacing w:before="120"/>
        <w:rPr>
          <w:rFonts w:asciiTheme="majorHAnsi" w:eastAsiaTheme="majorEastAsia" w:hAnsiTheme="majorHAnsi" w:cstheme="majorBidi"/>
          <w:b/>
          <w:bCs/>
          <w:sz w:val="22"/>
          <w:szCs w:val="22"/>
        </w:rPr>
      </w:pPr>
    </w:p>
    <w:p w14:paraId="2DA90916" w14:textId="00989E4E" w:rsidR="00A143E5" w:rsidRDefault="00FE0995" w:rsidP="007636C3">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s there an area of your life where you </w:t>
      </w:r>
      <w:r w:rsidR="00753C49">
        <w:rPr>
          <w:rFonts w:asciiTheme="majorHAnsi" w:eastAsiaTheme="majorEastAsia" w:hAnsiTheme="majorHAnsi" w:cstheme="majorBidi"/>
          <w:b/>
          <w:bCs/>
          <w:sz w:val="22"/>
          <w:szCs w:val="22"/>
        </w:rPr>
        <w:t xml:space="preserve">are trying to do life on your own? </w:t>
      </w:r>
      <w:r w:rsidR="005B0C91">
        <w:rPr>
          <w:rFonts w:asciiTheme="majorHAnsi" w:eastAsiaTheme="majorEastAsia" w:hAnsiTheme="majorHAnsi" w:cstheme="majorBidi"/>
          <w:b/>
          <w:bCs/>
          <w:sz w:val="22"/>
          <w:szCs w:val="22"/>
        </w:rPr>
        <w:t>What might you need to repent of and change your mind about?</w:t>
      </w:r>
    </w:p>
    <w:p w14:paraId="0A5E9351" w14:textId="77777777" w:rsidR="00696C67" w:rsidRDefault="00696C67" w:rsidP="68BC896E">
      <w:pPr>
        <w:spacing w:before="120"/>
        <w:rPr>
          <w:rFonts w:asciiTheme="majorHAnsi" w:eastAsiaTheme="majorEastAsia" w:hAnsiTheme="majorHAnsi" w:cstheme="majorBidi"/>
          <w:b/>
          <w:bCs/>
          <w:sz w:val="22"/>
          <w:szCs w:val="22"/>
        </w:rPr>
      </w:pPr>
    </w:p>
    <w:p w14:paraId="1BFDED26" w14:textId="77777777" w:rsidR="00022416" w:rsidRPr="00127B3C" w:rsidRDefault="00022416" w:rsidP="68BC896E">
      <w:pPr>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w:pict>
              <v:line w14:anchorId="120738A1"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0802F84D" w14:textId="77777777" w:rsidR="001C05F4" w:rsidRDefault="001C05F4" w:rsidP="008A55F6">
      <w:pPr>
        <w:tabs>
          <w:tab w:val="left" w:pos="720"/>
        </w:tabs>
        <w:spacing w:before="120"/>
        <w:rPr>
          <w:rFonts w:asciiTheme="majorHAnsi" w:eastAsiaTheme="majorEastAsia" w:hAnsiTheme="majorHAnsi" w:cstheme="majorBidi"/>
          <w:b/>
          <w:bCs/>
          <w:sz w:val="22"/>
          <w:szCs w:val="22"/>
        </w:rPr>
      </w:pPr>
    </w:p>
    <w:p w14:paraId="291A02FE" w14:textId="1C411658" w:rsidR="009F3718" w:rsidRPr="00265967" w:rsidRDefault="00840537" w:rsidP="008A55F6">
      <w:pPr>
        <w:tabs>
          <w:tab w:val="left" w:pos="720"/>
        </w:tabs>
        <w:spacing w:before="120"/>
        <w:rPr>
          <w:rFonts w:asciiTheme="majorHAnsi" w:eastAsiaTheme="majorEastAsia" w:hAnsiTheme="majorHAnsi" w:cstheme="majorBidi"/>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8A55F6">
        <w:rPr>
          <w:rFonts w:asciiTheme="majorHAnsi" w:eastAsiaTheme="majorEastAsia" w:hAnsiTheme="majorHAnsi" w:cstheme="majorBidi"/>
          <w:sz w:val="22"/>
          <w:szCs w:val="22"/>
        </w:rPr>
        <w:t>In the same way that the parables told by Jesus in Luke 15</w:t>
      </w:r>
      <w:r w:rsidR="0045439E">
        <w:rPr>
          <w:rFonts w:asciiTheme="majorHAnsi" w:eastAsiaTheme="majorEastAsia" w:hAnsiTheme="majorHAnsi" w:cstheme="majorBidi"/>
          <w:sz w:val="22"/>
          <w:szCs w:val="22"/>
        </w:rPr>
        <w:t xml:space="preserve"> are full of rejoicing and celebration, we can be encouraged that </w:t>
      </w:r>
      <w:r w:rsidR="00DA3584">
        <w:rPr>
          <w:rFonts w:asciiTheme="majorHAnsi" w:eastAsiaTheme="majorEastAsia" w:hAnsiTheme="majorHAnsi" w:cstheme="majorBidi"/>
          <w:sz w:val="22"/>
          <w:szCs w:val="22"/>
        </w:rPr>
        <w:t xml:space="preserve">our God takes great joy when we enter and interact with His Kingdom. As you make intentional time </w:t>
      </w:r>
      <w:r w:rsidR="000A4DCA">
        <w:rPr>
          <w:rFonts w:asciiTheme="majorHAnsi" w:eastAsiaTheme="majorEastAsia" w:hAnsiTheme="majorHAnsi" w:cstheme="majorBidi"/>
          <w:sz w:val="22"/>
          <w:szCs w:val="22"/>
        </w:rPr>
        <w:t>for prayer and meditation this week, ask God to reveal to you the ways that He rejoices in your life and the lives of those around you</w:t>
      </w:r>
      <w:r w:rsidR="00CE295F">
        <w:rPr>
          <w:rFonts w:asciiTheme="majorHAnsi" w:eastAsiaTheme="majorEastAsia" w:hAnsiTheme="majorHAnsi" w:cstheme="majorBidi"/>
          <w:sz w:val="22"/>
          <w:szCs w:val="22"/>
        </w:rPr>
        <w:t xml:space="preserve">, and to help you dwell </w:t>
      </w:r>
      <w:r w:rsidR="00022416">
        <w:rPr>
          <w:rFonts w:asciiTheme="majorHAnsi" w:eastAsiaTheme="majorEastAsia" w:hAnsiTheme="majorHAnsi" w:cstheme="majorBidi"/>
          <w:sz w:val="22"/>
          <w:szCs w:val="22"/>
        </w:rPr>
        <w:t>o</w:t>
      </w:r>
      <w:r w:rsidR="00CE295F">
        <w:rPr>
          <w:rFonts w:asciiTheme="majorHAnsi" w:eastAsiaTheme="majorEastAsia" w:hAnsiTheme="majorHAnsi" w:cstheme="majorBidi"/>
          <w:sz w:val="22"/>
          <w:szCs w:val="22"/>
        </w:rPr>
        <w:t xml:space="preserve">n those things </w:t>
      </w:r>
      <w:r w:rsidR="00022416">
        <w:rPr>
          <w:rFonts w:asciiTheme="majorHAnsi" w:eastAsiaTheme="majorEastAsia" w:hAnsiTheme="majorHAnsi" w:cstheme="majorBidi"/>
          <w:sz w:val="22"/>
          <w:szCs w:val="22"/>
        </w:rPr>
        <w:t>i</w:t>
      </w:r>
      <w:r w:rsidR="00CE295F">
        <w:rPr>
          <w:rFonts w:asciiTheme="majorHAnsi" w:eastAsiaTheme="majorEastAsia" w:hAnsiTheme="majorHAnsi" w:cstheme="majorBidi"/>
          <w:sz w:val="22"/>
          <w:szCs w:val="22"/>
        </w:rPr>
        <w:t>n your everyday life.</w:t>
      </w:r>
    </w:p>
    <w:p w14:paraId="4CC77FD2" w14:textId="77777777" w:rsidR="001C69BA" w:rsidRDefault="001C69BA" w:rsidP="00966A22">
      <w:pPr>
        <w:tabs>
          <w:tab w:val="left" w:pos="720"/>
        </w:tabs>
        <w:spacing w:before="120"/>
        <w:rPr>
          <w:rFonts w:asciiTheme="majorHAnsi" w:eastAsiaTheme="majorEastAsia" w:hAnsiTheme="majorHAnsi" w:cstheme="majorBidi"/>
          <w:b/>
          <w:bCs/>
          <w:sz w:val="22"/>
          <w:szCs w:val="22"/>
        </w:rPr>
      </w:pPr>
    </w:p>
    <w:p w14:paraId="46486814" w14:textId="692BB4E4" w:rsidR="00E92D00"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1D4AB0">
        <w:rPr>
          <w:rFonts w:asciiTheme="majorHAnsi" w:eastAsiaTheme="majorEastAsia" w:hAnsiTheme="majorHAnsi" w:cstheme="majorBidi"/>
          <w:sz w:val="22"/>
          <w:szCs w:val="22"/>
        </w:rPr>
        <w:t xml:space="preserve">This week, </w:t>
      </w:r>
      <w:proofErr w:type="gramStart"/>
      <w:r w:rsidR="001D4AB0">
        <w:rPr>
          <w:rFonts w:asciiTheme="majorHAnsi" w:eastAsiaTheme="majorEastAsia" w:hAnsiTheme="majorHAnsi" w:cstheme="majorBidi"/>
          <w:sz w:val="22"/>
          <w:szCs w:val="22"/>
        </w:rPr>
        <w:t>take</w:t>
      </w:r>
      <w:proofErr w:type="gramEnd"/>
      <w:r w:rsidR="001D4AB0">
        <w:rPr>
          <w:rFonts w:asciiTheme="majorHAnsi" w:eastAsiaTheme="majorEastAsia" w:hAnsiTheme="majorHAnsi" w:cstheme="majorBidi"/>
          <w:sz w:val="22"/>
          <w:szCs w:val="22"/>
        </w:rPr>
        <w:t xml:space="preserve"> ten minutes to read John 3:1-</w:t>
      </w:r>
      <w:r w:rsidR="005121AB">
        <w:rPr>
          <w:rFonts w:asciiTheme="majorHAnsi" w:eastAsiaTheme="majorEastAsia" w:hAnsiTheme="majorHAnsi" w:cstheme="majorBidi"/>
          <w:sz w:val="22"/>
          <w:szCs w:val="22"/>
        </w:rPr>
        <w:t>8</w:t>
      </w:r>
      <w:r w:rsidR="004611E6">
        <w:rPr>
          <w:rFonts w:asciiTheme="majorHAnsi" w:eastAsiaTheme="majorEastAsia" w:hAnsiTheme="majorHAnsi" w:cstheme="majorBidi"/>
          <w:sz w:val="22"/>
          <w:szCs w:val="22"/>
        </w:rPr>
        <w:t xml:space="preserve">. In this passage, Jesus </w:t>
      </w:r>
      <w:r w:rsidR="00C260C1">
        <w:rPr>
          <w:rFonts w:asciiTheme="majorHAnsi" w:eastAsiaTheme="majorEastAsia" w:hAnsiTheme="majorHAnsi" w:cstheme="majorBidi"/>
          <w:sz w:val="22"/>
          <w:szCs w:val="22"/>
        </w:rPr>
        <w:t>explains</w:t>
      </w:r>
      <w:r w:rsidR="00AC5F94">
        <w:rPr>
          <w:rFonts w:asciiTheme="majorHAnsi" w:eastAsiaTheme="majorEastAsia" w:hAnsiTheme="majorHAnsi" w:cstheme="majorBidi"/>
          <w:sz w:val="22"/>
          <w:szCs w:val="22"/>
        </w:rPr>
        <w:t xml:space="preserve"> to one of the Jewish leaders</w:t>
      </w:r>
      <w:r w:rsidR="00C260C1">
        <w:rPr>
          <w:rFonts w:asciiTheme="majorHAnsi" w:eastAsiaTheme="majorEastAsia" w:hAnsiTheme="majorHAnsi" w:cstheme="majorBidi"/>
          <w:sz w:val="22"/>
          <w:szCs w:val="22"/>
        </w:rPr>
        <w:t xml:space="preserve"> that </w:t>
      </w:r>
      <w:proofErr w:type="gramStart"/>
      <w:r w:rsidR="00C260C1">
        <w:rPr>
          <w:rFonts w:asciiTheme="majorHAnsi" w:eastAsiaTheme="majorEastAsia" w:hAnsiTheme="majorHAnsi" w:cstheme="majorBidi"/>
          <w:sz w:val="22"/>
          <w:szCs w:val="22"/>
        </w:rPr>
        <w:t>in order to</w:t>
      </w:r>
      <w:proofErr w:type="gramEnd"/>
      <w:r w:rsidR="00C260C1">
        <w:rPr>
          <w:rFonts w:asciiTheme="majorHAnsi" w:eastAsiaTheme="majorEastAsia" w:hAnsiTheme="majorHAnsi" w:cstheme="majorBidi"/>
          <w:sz w:val="22"/>
          <w:szCs w:val="22"/>
        </w:rPr>
        <w:t xml:space="preserve"> enter God’s Kingdom, </w:t>
      </w:r>
      <w:r w:rsidR="00AC5F94">
        <w:rPr>
          <w:rFonts w:asciiTheme="majorHAnsi" w:eastAsiaTheme="majorEastAsia" w:hAnsiTheme="majorHAnsi" w:cstheme="majorBidi"/>
          <w:sz w:val="22"/>
          <w:szCs w:val="22"/>
        </w:rPr>
        <w:t>people</w:t>
      </w:r>
      <w:r w:rsidR="00C260C1">
        <w:rPr>
          <w:rFonts w:asciiTheme="majorHAnsi" w:eastAsiaTheme="majorEastAsia" w:hAnsiTheme="majorHAnsi" w:cstheme="majorBidi"/>
          <w:sz w:val="22"/>
          <w:szCs w:val="22"/>
        </w:rPr>
        <w:t xml:space="preserve"> must be born a second time</w:t>
      </w:r>
      <w:r w:rsidR="00AC5F94">
        <w:rPr>
          <w:rFonts w:asciiTheme="majorHAnsi" w:eastAsiaTheme="majorEastAsia" w:hAnsiTheme="majorHAnsi" w:cstheme="majorBidi"/>
          <w:sz w:val="22"/>
          <w:szCs w:val="22"/>
        </w:rPr>
        <w:t xml:space="preserve">. </w:t>
      </w:r>
      <w:r w:rsidR="00A95927">
        <w:rPr>
          <w:rFonts w:asciiTheme="majorHAnsi" w:eastAsiaTheme="majorEastAsia" w:hAnsiTheme="majorHAnsi" w:cstheme="majorBidi"/>
          <w:sz w:val="22"/>
          <w:szCs w:val="22"/>
        </w:rPr>
        <w:t xml:space="preserve">Think deeply on what it means for someone to </w:t>
      </w:r>
      <w:r w:rsidR="00332B0F">
        <w:rPr>
          <w:rFonts w:asciiTheme="majorHAnsi" w:eastAsiaTheme="majorEastAsia" w:hAnsiTheme="majorHAnsi" w:cstheme="majorBidi"/>
          <w:sz w:val="22"/>
          <w:szCs w:val="22"/>
        </w:rPr>
        <w:t>have this second birth, and how you might explain that important idea to others.</w:t>
      </w:r>
    </w:p>
    <w:p w14:paraId="4BC8A73F" w14:textId="77777777" w:rsidR="00022416" w:rsidRDefault="00022416" w:rsidP="00966A22">
      <w:pPr>
        <w:tabs>
          <w:tab w:val="left" w:pos="720"/>
        </w:tabs>
        <w:spacing w:before="120"/>
        <w:rPr>
          <w:rFonts w:asciiTheme="majorHAnsi" w:eastAsiaTheme="majorEastAsia" w:hAnsiTheme="majorHAnsi" w:cstheme="majorBidi"/>
          <w:sz w:val="22"/>
          <w:szCs w:val="22"/>
        </w:rPr>
      </w:pPr>
    </w:p>
    <w:p w14:paraId="0E8A42A7" w14:textId="77777777" w:rsidR="001C69BA" w:rsidRDefault="001C69BA" w:rsidP="00966A22">
      <w:pPr>
        <w:tabs>
          <w:tab w:val="left" w:pos="720"/>
        </w:tabs>
        <w:spacing w:before="120"/>
        <w:rPr>
          <w:rFonts w:asciiTheme="majorHAnsi" w:eastAsiaTheme="majorEastAsia" w:hAnsiTheme="majorHAnsi" w:cstheme="majorBidi"/>
          <w:sz w:val="22"/>
          <w:szCs w:val="22"/>
        </w:rPr>
      </w:pP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w:pict>
              <v:line w14:anchorId="69E20E78"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845FF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14253" w14:textId="77777777" w:rsidR="00845FF7" w:rsidRDefault="00845FF7" w:rsidP="008A4BE3">
      <w:r>
        <w:separator/>
      </w:r>
    </w:p>
  </w:endnote>
  <w:endnote w:type="continuationSeparator" w:id="0">
    <w:p w14:paraId="7BA24A79" w14:textId="77777777" w:rsidR="00845FF7" w:rsidRDefault="00845FF7" w:rsidP="008A4BE3">
      <w:r>
        <w:continuationSeparator/>
      </w:r>
    </w:p>
  </w:endnote>
  <w:endnote w:type="continuationNotice" w:id="1">
    <w:p w14:paraId="2E3FE1D9" w14:textId="77777777" w:rsidR="00845FF7" w:rsidRDefault="00845F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8F7CB" w14:textId="77777777" w:rsidR="00845FF7" w:rsidRDefault="00845FF7" w:rsidP="008A4BE3">
      <w:r>
        <w:separator/>
      </w:r>
    </w:p>
  </w:footnote>
  <w:footnote w:type="continuationSeparator" w:id="0">
    <w:p w14:paraId="0FABF93B" w14:textId="77777777" w:rsidR="00845FF7" w:rsidRDefault="00845FF7" w:rsidP="008A4BE3">
      <w:r>
        <w:continuationSeparator/>
      </w:r>
    </w:p>
  </w:footnote>
  <w:footnote w:type="continuationNotice" w:id="1">
    <w:p w14:paraId="2F6BCA0D" w14:textId="77777777" w:rsidR="00845FF7" w:rsidRDefault="00845F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10655"/>
    <w:multiLevelType w:val="hybridMultilevel"/>
    <w:tmpl w:val="F7C6252C"/>
    <w:lvl w:ilvl="0" w:tplc="7A3E1230">
      <w:start w:val="4"/>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CD2383"/>
    <w:multiLevelType w:val="hybridMultilevel"/>
    <w:tmpl w:val="BC8E3C3C"/>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D1CF1"/>
    <w:multiLevelType w:val="hybridMultilevel"/>
    <w:tmpl w:val="E85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2"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C12070"/>
    <w:multiLevelType w:val="hybridMultilevel"/>
    <w:tmpl w:val="779E679A"/>
    <w:lvl w:ilvl="0" w:tplc="04090011">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3962A7"/>
    <w:multiLevelType w:val="hybridMultilevel"/>
    <w:tmpl w:val="DA28B258"/>
    <w:lvl w:ilvl="0" w:tplc="78A492C8">
      <w:start w:val="4"/>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3"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6" w15:restartNumberingAfterBreak="0">
    <w:nsid w:val="489C3E6C"/>
    <w:multiLevelType w:val="hybridMultilevel"/>
    <w:tmpl w:val="C1706FCA"/>
    <w:lvl w:ilvl="0" w:tplc="1F78B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7E7DB8"/>
    <w:multiLevelType w:val="hybridMultilevel"/>
    <w:tmpl w:val="7D2C91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6"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3"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5"/>
  </w:num>
  <w:num w:numId="3" w16cid:durableId="26568836">
    <w:abstractNumId w:val="0"/>
  </w:num>
  <w:num w:numId="4" w16cid:durableId="1911039435">
    <w:abstractNumId w:val="30"/>
  </w:num>
  <w:num w:numId="5" w16cid:durableId="1194030045">
    <w:abstractNumId w:val="22"/>
  </w:num>
  <w:num w:numId="6" w16cid:durableId="598098231">
    <w:abstractNumId w:val="29"/>
  </w:num>
  <w:num w:numId="7" w16cid:durableId="1307472806">
    <w:abstractNumId w:val="21"/>
  </w:num>
  <w:num w:numId="8" w16cid:durableId="1171607142">
    <w:abstractNumId w:val="36"/>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9"/>
  </w:num>
  <w:num w:numId="11" w16cid:durableId="169224986">
    <w:abstractNumId w:val="2"/>
  </w:num>
  <w:num w:numId="12" w16cid:durableId="1272668417">
    <w:abstractNumId w:val="10"/>
  </w:num>
  <w:num w:numId="13" w16cid:durableId="819078298">
    <w:abstractNumId w:val="40"/>
  </w:num>
  <w:num w:numId="14" w16cid:durableId="2145615616">
    <w:abstractNumId w:val="15"/>
  </w:num>
  <w:num w:numId="15" w16cid:durableId="100616605">
    <w:abstractNumId w:val="14"/>
  </w:num>
  <w:num w:numId="16" w16cid:durableId="642584442">
    <w:abstractNumId w:val="31"/>
  </w:num>
  <w:num w:numId="17" w16cid:durableId="1065374902">
    <w:abstractNumId w:val="25"/>
  </w:num>
  <w:num w:numId="18" w16cid:durableId="1658263497">
    <w:abstractNumId w:val="28"/>
  </w:num>
  <w:num w:numId="19" w16cid:durableId="1106390038">
    <w:abstractNumId w:val="11"/>
  </w:num>
  <w:num w:numId="20" w16cid:durableId="1055279304">
    <w:abstractNumId w:val="18"/>
  </w:num>
  <w:num w:numId="21" w16cid:durableId="707729915">
    <w:abstractNumId w:val="20"/>
  </w:num>
  <w:num w:numId="22" w16cid:durableId="1432748130">
    <w:abstractNumId w:val="4"/>
  </w:num>
  <w:num w:numId="23" w16cid:durableId="769474840">
    <w:abstractNumId w:val="42"/>
  </w:num>
  <w:num w:numId="24" w16cid:durableId="1708603611">
    <w:abstractNumId w:val="9"/>
  </w:num>
  <w:num w:numId="25" w16cid:durableId="1411542112">
    <w:abstractNumId w:val="37"/>
  </w:num>
  <w:num w:numId="26" w16cid:durableId="1505127918">
    <w:abstractNumId w:val="7"/>
  </w:num>
  <w:num w:numId="27" w16cid:durableId="1985117883">
    <w:abstractNumId w:val="27"/>
  </w:num>
  <w:num w:numId="28" w16cid:durableId="772363029">
    <w:abstractNumId w:val="24"/>
  </w:num>
  <w:num w:numId="29" w16cid:durableId="1924534612">
    <w:abstractNumId w:val="6"/>
  </w:num>
  <w:num w:numId="30" w16cid:durableId="438796019">
    <w:abstractNumId w:val="43"/>
  </w:num>
  <w:num w:numId="31" w16cid:durableId="460611350">
    <w:abstractNumId w:val="3"/>
  </w:num>
  <w:num w:numId="32" w16cid:durableId="1723484656">
    <w:abstractNumId w:val="23"/>
  </w:num>
  <w:num w:numId="33" w16cid:durableId="1490899750">
    <w:abstractNumId w:val="41"/>
    <w:lvlOverride w:ilvl="0">
      <w:startOverride w:val="15"/>
    </w:lvlOverride>
  </w:num>
  <w:num w:numId="34" w16cid:durableId="1396003552">
    <w:abstractNumId w:val="32"/>
  </w:num>
  <w:num w:numId="35" w16cid:durableId="2012946839">
    <w:abstractNumId w:val="12"/>
  </w:num>
  <w:num w:numId="36" w16cid:durableId="397482300">
    <w:abstractNumId w:val="19"/>
    <w:lvlOverride w:ilvl="0">
      <w:startOverride w:val="34"/>
    </w:lvlOverride>
  </w:num>
  <w:num w:numId="37" w16cid:durableId="408771837">
    <w:abstractNumId w:val="34"/>
  </w:num>
  <w:num w:numId="38" w16cid:durableId="346175210">
    <w:abstractNumId w:val="16"/>
  </w:num>
  <w:num w:numId="39" w16cid:durableId="1554733558">
    <w:abstractNumId w:val="38"/>
  </w:num>
  <w:num w:numId="40" w16cid:durableId="14120137">
    <w:abstractNumId w:val="8"/>
  </w:num>
  <w:num w:numId="41" w16cid:durableId="351687503">
    <w:abstractNumId w:val="13"/>
  </w:num>
  <w:num w:numId="42" w16cid:durableId="85614476">
    <w:abstractNumId w:val="5"/>
  </w:num>
  <w:num w:numId="43" w16cid:durableId="368068964">
    <w:abstractNumId w:val="17"/>
  </w:num>
  <w:num w:numId="44" w16cid:durableId="115563025">
    <w:abstractNumId w:val="26"/>
  </w:num>
  <w:num w:numId="45" w16cid:durableId="883441690">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352E"/>
    <w:rsid w:val="00004330"/>
    <w:rsid w:val="000045D5"/>
    <w:rsid w:val="00006874"/>
    <w:rsid w:val="00006B0B"/>
    <w:rsid w:val="00006C5A"/>
    <w:rsid w:val="00006CE4"/>
    <w:rsid w:val="000074CB"/>
    <w:rsid w:val="000077DF"/>
    <w:rsid w:val="00011A2A"/>
    <w:rsid w:val="00011C4C"/>
    <w:rsid w:val="000122B1"/>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416"/>
    <w:rsid w:val="0002270C"/>
    <w:rsid w:val="000227B6"/>
    <w:rsid w:val="000229E4"/>
    <w:rsid w:val="00022FDB"/>
    <w:rsid w:val="00023292"/>
    <w:rsid w:val="000233C7"/>
    <w:rsid w:val="00023555"/>
    <w:rsid w:val="000235FC"/>
    <w:rsid w:val="00023C25"/>
    <w:rsid w:val="000245C7"/>
    <w:rsid w:val="00024C10"/>
    <w:rsid w:val="0002514E"/>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60AF3"/>
    <w:rsid w:val="00060EF1"/>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67E86"/>
    <w:rsid w:val="00067FB2"/>
    <w:rsid w:val="000706B4"/>
    <w:rsid w:val="000709C0"/>
    <w:rsid w:val="00070A43"/>
    <w:rsid w:val="00070AE3"/>
    <w:rsid w:val="00070CD8"/>
    <w:rsid w:val="00071DC1"/>
    <w:rsid w:val="000720C1"/>
    <w:rsid w:val="00072452"/>
    <w:rsid w:val="00072B69"/>
    <w:rsid w:val="00072C2F"/>
    <w:rsid w:val="00073371"/>
    <w:rsid w:val="00074367"/>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2F69"/>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65F"/>
    <w:rsid w:val="000A02F1"/>
    <w:rsid w:val="000A0478"/>
    <w:rsid w:val="000A05CA"/>
    <w:rsid w:val="000A0B8E"/>
    <w:rsid w:val="000A174A"/>
    <w:rsid w:val="000A18D3"/>
    <w:rsid w:val="000A1E13"/>
    <w:rsid w:val="000A25CD"/>
    <w:rsid w:val="000A28D0"/>
    <w:rsid w:val="000A2F07"/>
    <w:rsid w:val="000A3492"/>
    <w:rsid w:val="000A3CB2"/>
    <w:rsid w:val="000A44D3"/>
    <w:rsid w:val="000A4D3C"/>
    <w:rsid w:val="000A4DCA"/>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5CB"/>
    <w:rsid w:val="000B4E20"/>
    <w:rsid w:val="000B4F09"/>
    <w:rsid w:val="000B4F1E"/>
    <w:rsid w:val="000B535A"/>
    <w:rsid w:val="000B5B60"/>
    <w:rsid w:val="000B67B5"/>
    <w:rsid w:val="000B6C2E"/>
    <w:rsid w:val="000B73DF"/>
    <w:rsid w:val="000B7ED4"/>
    <w:rsid w:val="000BFBC6"/>
    <w:rsid w:val="000C062A"/>
    <w:rsid w:val="000C0CCB"/>
    <w:rsid w:val="000C18CA"/>
    <w:rsid w:val="000C1A9A"/>
    <w:rsid w:val="000C1D57"/>
    <w:rsid w:val="000C31F8"/>
    <w:rsid w:val="000C549D"/>
    <w:rsid w:val="000C6731"/>
    <w:rsid w:val="000C6C47"/>
    <w:rsid w:val="000C7CCB"/>
    <w:rsid w:val="000D03FC"/>
    <w:rsid w:val="000D0C89"/>
    <w:rsid w:val="000D20E3"/>
    <w:rsid w:val="000D3105"/>
    <w:rsid w:val="000D3310"/>
    <w:rsid w:val="000D3336"/>
    <w:rsid w:val="000D33B3"/>
    <w:rsid w:val="000D388A"/>
    <w:rsid w:val="000D3E34"/>
    <w:rsid w:val="000D46BB"/>
    <w:rsid w:val="000D4AED"/>
    <w:rsid w:val="000D4CDC"/>
    <w:rsid w:val="000D5F9A"/>
    <w:rsid w:val="000D6396"/>
    <w:rsid w:val="000D6E61"/>
    <w:rsid w:val="000D7E72"/>
    <w:rsid w:val="000E02B3"/>
    <w:rsid w:val="000E1286"/>
    <w:rsid w:val="000E351A"/>
    <w:rsid w:val="000E35B9"/>
    <w:rsid w:val="000E3D24"/>
    <w:rsid w:val="000E464B"/>
    <w:rsid w:val="000E4D47"/>
    <w:rsid w:val="000E5A85"/>
    <w:rsid w:val="000E7738"/>
    <w:rsid w:val="000E77AA"/>
    <w:rsid w:val="000E7CF3"/>
    <w:rsid w:val="000F0650"/>
    <w:rsid w:val="000F0A25"/>
    <w:rsid w:val="000F0D8E"/>
    <w:rsid w:val="000F0E94"/>
    <w:rsid w:val="000F1253"/>
    <w:rsid w:val="000F17A5"/>
    <w:rsid w:val="000F1FF3"/>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5C8"/>
    <w:rsid w:val="00106A97"/>
    <w:rsid w:val="00106BCB"/>
    <w:rsid w:val="0010708A"/>
    <w:rsid w:val="00107AA2"/>
    <w:rsid w:val="00110269"/>
    <w:rsid w:val="0011055A"/>
    <w:rsid w:val="00111676"/>
    <w:rsid w:val="00111777"/>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678C"/>
    <w:rsid w:val="001173CE"/>
    <w:rsid w:val="00117713"/>
    <w:rsid w:val="00120370"/>
    <w:rsid w:val="001206C4"/>
    <w:rsid w:val="00120961"/>
    <w:rsid w:val="00120CF7"/>
    <w:rsid w:val="0012118E"/>
    <w:rsid w:val="0012135C"/>
    <w:rsid w:val="00121576"/>
    <w:rsid w:val="0012210A"/>
    <w:rsid w:val="0012239F"/>
    <w:rsid w:val="0012262F"/>
    <w:rsid w:val="0012279B"/>
    <w:rsid w:val="0012317C"/>
    <w:rsid w:val="0012395C"/>
    <w:rsid w:val="00123D61"/>
    <w:rsid w:val="00123FA0"/>
    <w:rsid w:val="00124CC4"/>
    <w:rsid w:val="00124CDA"/>
    <w:rsid w:val="00125470"/>
    <w:rsid w:val="00125605"/>
    <w:rsid w:val="00125A57"/>
    <w:rsid w:val="00126B67"/>
    <w:rsid w:val="00126F89"/>
    <w:rsid w:val="00127B3C"/>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64C9"/>
    <w:rsid w:val="00136FAF"/>
    <w:rsid w:val="0013777F"/>
    <w:rsid w:val="00137ABB"/>
    <w:rsid w:val="00137BA8"/>
    <w:rsid w:val="0014009E"/>
    <w:rsid w:val="001408B6"/>
    <w:rsid w:val="00140F44"/>
    <w:rsid w:val="00142265"/>
    <w:rsid w:val="001424AC"/>
    <w:rsid w:val="001433F1"/>
    <w:rsid w:val="00144455"/>
    <w:rsid w:val="00144503"/>
    <w:rsid w:val="00145133"/>
    <w:rsid w:val="001468B2"/>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3D0"/>
    <w:rsid w:val="00163C2B"/>
    <w:rsid w:val="00163FDB"/>
    <w:rsid w:val="001640A6"/>
    <w:rsid w:val="0016447A"/>
    <w:rsid w:val="00164512"/>
    <w:rsid w:val="0016464B"/>
    <w:rsid w:val="00164BBA"/>
    <w:rsid w:val="00165132"/>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79B"/>
    <w:rsid w:val="00175B6A"/>
    <w:rsid w:val="00175E64"/>
    <w:rsid w:val="00175F15"/>
    <w:rsid w:val="0017623C"/>
    <w:rsid w:val="0017782C"/>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373"/>
    <w:rsid w:val="00190585"/>
    <w:rsid w:val="00190A38"/>
    <w:rsid w:val="00190AE5"/>
    <w:rsid w:val="001914C1"/>
    <w:rsid w:val="001915DF"/>
    <w:rsid w:val="001917ED"/>
    <w:rsid w:val="00191F0F"/>
    <w:rsid w:val="0019262D"/>
    <w:rsid w:val="0019311C"/>
    <w:rsid w:val="001932E0"/>
    <w:rsid w:val="00193357"/>
    <w:rsid w:val="001935E2"/>
    <w:rsid w:val="001935F8"/>
    <w:rsid w:val="001938D8"/>
    <w:rsid w:val="0019390F"/>
    <w:rsid w:val="00193D50"/>
    <w:rsid w:val="00194115"/>
    <w:rsid w:val="001943FB"/>
    <w:rsid w:val="001947FC"/>
    <w:rsid w:val="00194A4D"/>
    <w:rsid w:val="001967BD"/>
    <w:rsid w:val="00197DC3"/>
    <w:rsid w:val="00197DF1"/>
    <w:rsid w:val="00197F76"/>
    <w:rsid w:val="001A0206"/>
    <w:rsid w:val="001A09FC"/>
    <w:rsid w:val="001A0FA0"/>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5F4"/>
    <w:rsid w:val="001C07D2"/>
    <w:rsid w:val="001C12B6"/>
    <w:rsid w:val="001C1A8D"/>
    <w:rsid w:val="001C1DA0"/>
    <w:rsid w:val="001C204E"/>
    <w:rsid w:val="001C20BC"/>
    <w:rsid w:val="001C3167"/>
    <w:rsid w:val="001C31D9"/>
    <w:rsid w:val="001C32A4"/>
    <w:rsid w:val="001C3366"/>
    <w:rsid w:val="001C3476"/>
    <w:rsid w:val="001C3966"/>
    <w:rsid w:val="001C3D6D"/>
    <w:rsid w:val="001C3F66"/>
    <w:rsid w:val="001C40EA"/>
    <w:rsid w:val="001C43DE"/>
    <w:rsid w:val="001C4402"/>
    <w:rsid w:val="001C4904"/>
    <w:rsid w:val="001C4E94"/>
    <w:rsid w:val="001C522B"/>
    <w:rsid w:val="001C5250"/>
    <w:rsid w:val="001C5731"/>
    <w:rsid w:val="001C5EB6"/>
    <w:rsid w:val="001C69BA"/>
    <w:rsid w:val="001C70B1"/>
    <w:rsid w:val="001C7629"/>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4AB0"/>
    <w:rsid w:val="001D58F0"/>
    <w:rsid w:val="001D5B8C"/>
    <w:rsid w:val="001D67AF"/>
    <w:rsid w:val="001D67CA"/>
    <w:rsid w:val="001D6F8B"/>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59B4"/>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506"/>
    <w:rsid w:val="002117A5"/>
    <w:rsid w:val="0021186B"/>
    <w:rsid w:val="00211F1B"/>
    <w:rsid w:val="00212133"/>
    <w:rsid w:val="0021248E"/>
    <w:rsid w:val="00212730"/>
    <w:rsid w:val="00212D9F"/>
    <w:rsid w:val="0021305B"/>
    <w:rsid w:val="00213C41"/>
    <w:rsid w:val="00213C69"/>
    <w:rsid w:val="00213E56"/>
    <w:rsid w:val="00215814"/>
    <w:rsid w:val="00215924"/>
    <w:rsid w:val="0021730D"/>
    <w:rsid w:val="00217CF8"/>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5FC"/>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A7E"/>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67F4D"/>
    <w:rsid w:val="002700E0"/>
    <w:rsid w:val="00270544"/>
    <w:rsid w:val="00270CE2"/>
    <w:rsid w:val="00270F2C"/>
    <w:rsid w:val="002711D6"/>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5E4"/>
    <w:rsid w:val="0029167F"/>
    <w:rsid w:val="00291802"/>
    <w:rsid w:val="00291BB4"/>
    <w:rsid w:val="0029228A"/>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E08"/>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DD1"/>
    <w:rsid w:val="002B6F4C"/>
    <w:rsid w:val="002B750C"/>
    <w:rsid w:val="002B7D70"/>
    <w:rsid w:val="002C0F55"/>
    <w:rsid w:val="002C2449"/>
    <w:rsid w:val="002C2486"/>
    <w:rsid w:val="002C2713"/>
    <w:rsid w:val="002C2FF0"/>
    <w:rsid w:val="002C3D38"/>
    <w:rsid w:val="002C51C4"/>
    <w:rsid w:val="002C529D"/>
    <w:rsid w:val="002C670B"/>
    <w:rsid w:val="002C747E"/>
    <w:rsid w:val="002C75A1"/>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AD7"/>
    <w:rsid w:val="002E71BF"/>
    <w:rsid w:val="002E7271"/>
    <w:rsid w:val="002E7370"/>
    <w:rsid w:val="002E7470"/>
    <w:rsid w:val="002E74ED"/>
    <w:rsid w:val="002E7BD6"/>
    <w:rsid w:val="002F0405"/>
    <w:rsid w:val="002F23EA"/>
    <w:rsid w:val="002F2874"/>
    <w:rsid w:val="002F30B0"/>
    <w:rsid w:val="002F342C"/>
    <w:rsid w:val="002F34D1"/>
    <w:rsid w:val="002F38AC"/>
    <w:rsid w:val="002F3D07"/>
    <w:rsid w:val="002F42BA"/>
    <w:rsid w:val="002F465F"/>
    <w:rsid w:val="002F46AA"/>
    <w:rsid w:val="002F5115"/>
    <w:rsid w:val="002F5A20"/>
    <w:rsid w:val="002F5AB3"/>
    <w:rsid w:val="002F5AC5"/>
    <w:rsid w:val="002F6882"/>
    <w:rsid w:val="002F7EAD"/>
    <w:rsid w:val="0030007D"/>
    <w:rsid w:val="0030036C"/>
    <w:rsid w:val="00302677"/>
    <w:rsid w:val="00302713"/>
    <w:rsid w:val="00302EF5"/>
    <w:rsid w:val="00303140"/>
    <w:rsid w:val="00303787"/>
    <w:rsid w:val="0030397A"/>
    <w:rsid w:val="003054DA"/>
    <w:rsid w:val="00305505"/>
    <w:rsid w:val="0030555A"/>
    <w:rsid w:val="00305B56"/>
    <w:rsid w:val="00306080"/>
    <w:rsid w:val="00306671"/>
    <w:rsid w:val="00306F49"/>
    <w:rsid w:val="00307163"/>
    <w:rsid w:val="003073CD"/>
    <w:rsid w:val="00310B25"/>
    <w:rsid w:val="00311FB1"/>
    <w:rsid w:val="00312315"/>
    <w:rsid w:val="00312B62"/>
    <w:rsid w:val="0031385F"/>
    <w:rsid w:val="00313ADE"/>
    <w:rsid w:val="00313CCB"/>
    <w:rsid w:val="00313EF8"/>
    <w:rsid w:val="003149DA"/>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E2"/>
    <w:rsid w:val="00323A13"/>
    <w:rsid w:val="00324031"/>
    <w:rsid w:val="0032490B"/>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2B0F"/>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B1F"/>
    <w:rsid w:val="00351C0C"/>
    <w:rsid w:val="00352261"/>
    <w:rsid w:val="003523AE"/>
    <w:rsid w:val="0035244F"/>
    <w:rsid w:val="003535D7"/>
    <w:rsid w:val="0035386C"/>
    <w:rsid w:val="00354116"/>
    <w:rsid w:val="00354467"/>
    <w:rsid w:val="00354AE4"/>
    <w:rsid w:val="00354B33"/>
    <w:rsid w:val="003556B9"/>
    <w:rsid w:val="00355D46"/>
    <w:rsid w:val="00355F4E"/>
    <w:rsid w:val="003560E1"/>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5AF"/>
    <w:rsid w:val="00375775"/>
    <w:rsid w:val="00375E8C"/>
    <w:rsid w:val="0037644B"/>
    <w:rsid w:val="00376987"/>
    <w:rsid w:val="00376A05"/>
    <w:rsid w:val="00376D9C"/>
    <w:rsid w:val="00377137"/>
    <w:rsid w:val="00377469"/>
    <w:rsid w:val="00377AA4"/>
    <w:rsid w:val="003801FD"/>
    <w:rsid w:val="003804E3"/>
    <w:rsid w:val="00380F5C"/>
    <w:rsid w:val="00380FDE"/>
    <w:rsid w:val="00381AEF"/>
    <w:rsid w:val="00382346"/>
    <w:rsid w:val="003823B2"/>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85C"/>
    <w:rsid w:val="00391F21"/>
    <w:rsid w:val="0039221D"/>
    <w:rsid w:val="003922D5"/>
    <w:rsid w:val="00392330"/>
    <w:rsid w:val="0039289E"/>
    <w:rsid w:val="003928EE"/>
    <w:rsid w:val="0039291F"/>
    <w:rsid w:val="003933D3"/>
    <w:rsid w:val="00393524"/>
    <w:rsid w:val="0039465A"/>
    <w:rsid w:val="00396541"/>
    <w:rsid w:val="0039665D"/>
    <w:rsid w:val="00396ADC"/>
    <w:rsid w:val="00397094"/>
    <w:rsid w:val="00397D02"/>
    <w:rsid w:val="003A03F4"/>
    <w:rsid w:val="003A06AF"/>
    <w:rsid w:val="003A0C69"/>
    <w:rsid w:val="003A0DF6"/>
    <w:rsid w:val="003A2784"/>
    <w:rsid w:val="003A2FD0"/>
    <w:rsid w:val="003A34E2"/>
    <w:rsid w:val="003A44AC"/>
    <w:rsid w:val="003A4FCD"/>
    <w:rsid w:val="003A51A1"/>
    <w:rsid w:val="003A552F"/>
    <w:rsid w:val="003A5AC0"/>
    <w:rsid w:val="003A5D2E"/>
    <w:rsid w:val="003A5DBF"/>
    <w:rsid w:val="003A5F02"/>
    <w:rsid w:val="003A622A"/>
    <w:rsid w:val="003A6BBC"/>
    <w:rsid w:val="003A729E"/>
    <w:rsid w:val="003A7524"/>
    <w:rsid w:val="003A7702"/>
    <w:rsid w:val="003B0148"/>
    <w:rsid w:val="003B0854"/>
    <w:rsid w:val="003B14F5"/>
    <w:rsid w:val="003B18C7"/>
    <w:rsid w:val="003B2113"/>
    <w:rsid w:val="003B2AE8"/>
    <w:rsid w:val="003B32C3"/>
    <w:rsid w:val="003B37DE"/>
    <w:rsid w:val="003B3B79"/>
    <w:rsid w:val="003B3CC8"/>
    <w:rsid w:val="003B3EF2"/>
    <w:rsid w:val="003B495D"/>
    <w:rsid w:val="003B5307"/>
    <w:rsid w:val="003B563D"/>
    <w:rsid w:val="003B66DF"/>
    <w:rsid w:val="003B67EF"/>
    <w:rsid w:val="003B6BA9"/>
    <w:rsid w:val="003B6E0F"/>
    <w:rsid w:val="003B7D91"/>
    <w:rsid w:val="003C0121"/>
    <w:rsid w:val="003C03DD"/>
    <w:rsid w:val="003C06C0"/>
    <w:rsid w:val="003C12D9"/>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B47"/>
    <w:rsid w:val="003D3399"/>
    <w:rsid w:val="003D36DE"/>
    <w:rsid w:val="003D3F58"/>
    <w:rsid w:val="003D42B3"/>
    <w:rsid w:val="003D447A"/>
    <w:rsid w:val="003D47C1"/>
    <w:rsid w:val="003D48EC"/>
    <w:rsid w:val="003D543B"/>
    <w:rsid w:val="003D5913"/>
    <w:rsid w:val="003D5985"/>
    <w:rsid w:val="003D67D1"/>
    <w:rsid w:val="003D69E5"/>
    <w:rsid w:val="003D6ECB"/>
    <w:rsid w:val="003D7B78"/>
    <w:rsid w:val="003D7CE6"/>
    <w:rsid w:val="003D7E0E"/>
    <w:rsid w:val="003E01EC"/>
    <w:rsid w:val="003E0455"/>
    <w:rsid w:val="003E074C"/>
    <w:rsid w:val="003E103C"/>
    <w:rsid w:val="003E11C1"/>
    <w:rsid w:val="003E2116"/>
    <w:rsid w:val="003E255E"/>
    <w:rsid w:val="003E2833"/>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67D5"/>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3E52"/>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6E79"/>
    <w:rsid w:val="00417100"/>
    <w:rsid w:val="004171A1"/>
    <w:rsid w:val="0041768F"/>
    <w:rsid w:val="00417AD0"/>
    <w:rsid w:val="00417DA9"/>
    <w:rsid w:val="00417FF5"/>
    <w:rsid w:val="00420E64"/>
    <w:rsid w:val="00421355"/>
    <w:rsid w:val="004216A6"/>
    <w:rsid w:val="004228B7"/>
    <w:rsid w:val="004257D1"/>
    <w:rsid w:val="00426CDC"/>
    <w:rsid w:val="0042710C"/>
    <w:rsid w:val="00427229"/>
    <w:rsid w:val="00427D37"/>
    <w:rsid w:val="00427DF9"/>
    <w:rsid w:val="0042B25F"/>
    <w:rsid w:val="004315B3"/>
    <w:rsid w:val="004320A7"/>
    <w:rsid w:val="00432BAF"/>
    <w:rsid w:val="00432BB3"/>
    <w:rsid w:val="00432DC5"/>
    <w:rsid w:val="00432E1A"/>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39E"/>
    <w:rsid w:val="00454688"/>
    <w:rsid w:val="00454B58"/>
    <w:rsid w:val="00454BFA"/>
    <w:rsid w:val="004567B8"/>
    <w:rsid w:val="00456840"/>
    <w:rsid w:val="00456C4D"/>
    <w:rsid w:val="00456E20"/>
    <w:rsid w:val="00457BAE"/>
    <w:rsid w:val="0045AFC2"/>
    <w:rsid w:val="00460E43"/>
    <w:rsid w:val="004611E6"/>
    <w:rsid w:val="00461A99"/>
    <w:rsid w:val="00462284"/>
    <w:rsid w:val="004627E5"/>
    <w:rsid w:val="00462D51"/>
    <w:rsid w:val="0046348F"/>
    <w:rsid w:val="00464286"/>
    <w:rsid w:val="004645AE"/>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DD6"/>
    <w:rsid w:val="004867A7"/>
    <w:rsid w:val="00486BA8"/>
    <w:rsid w:val="00486D15"/>
    <w:rsid w:val="00487088"/>
    <w:rsid w:val="00487B3E"/>
    <w:rsid w:val="00487EF4"/>
    <w:rsid w:val="00487EF5"/>
    <w:rsid w:val="00490184"/>
    <w:rsid w:val="00490592"/>
    <w:rsid w:val="004908E2"/>
    <w:rsid w:val="00491008"/>
    <w:rsid w:val="00492637"/>
    <w:rsid w:val="00493049"/>
    <w:rsid w:val="004933ED"/>
    <w:rsid w:val="00493F7C"/>
    <w:rsid w:val="00493FE3"/>
    <w:rsid w:val="00493FF0"/>
    <w:rsid w:val="004943B1"/>
    <w:rsid w:val="00495323"/>
    <w:rsid w:val="004959E3"/>
    <w:rsid w:val="00495D26"/>
    <w:rsid w:val="00495D4D"/>
    <w:rsid w:val="00497C9C"/>
    <w:rsid w:val="00497EC2"/>
    <w:rsid w:val="004A0153"/>
    <w:rsid w:val="004A06D3"/>
    <w:rsid w:val="004A0C09"/>
    <w:rsid w:val="004A0C1E"/>
    <w:rsid w:val="004A13FE"/>
    <w:rsid w:val="004A14D1"/>
    <w:rsid w:val="004A1DBD"/>
    <w:rsid w:val="004A2F3C"/>
    <w:rsid w:val="004A4533"/>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A81"/>
    <w:rsid w:val="004B2C93"/>
    <w:rsid w:val="004B2EDB"/>
    <w:rsid w:val="004B3584"/>
    <w:rsid w:val="004B40BE"/>
    <w:rsid w:val="004B4245"/>
    <w:rsid w:val="004B4C72"/>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2434"/>
    <w:rsid w:val="004C3C3B"/>
    <w:rsid w:val="004C3D36"/>
    <w:rsid w:val="004C3E35"/>
    <w:rsid w:val="004C49D1"/>
    <w:rsid w:val="004C4D82"/>
    <w:rsid w:val="004C5054"/>
    <w:rsid w:val="004C52BF"/>
    <w:rsid w:val="004C58A6"/>
    <w:rsid w:val="004C5FBD"/>
    <w:rsid w:val="004C6A22"/>
    <w:rsid w:val="004C775B"/>
    <w:rsid w:val="004C7A7E"/>
    <w:rsid w:val="004D07A0"/>
    <w:rsid w:val="004D09D1"/>
    <w:rsid w:val="004D147B"/>
    <w:rsid w:val="004D1790"/>
    <w:rsid w:val="004D1CC9"/>
    <w:rsid w:val="004D2C3F"/>
    <w:rsid w:val="004D34BF"/>
    <w:rsid w:val="004D3993"/>
    <w:rsid w:val="004D39FB"/>
    <w:rsid w:val="004D3AE6"/>
    <w:rsid w:val="004D3BE7"/>
    <w:rsid w:val="004D3CD2"/>
    <w:rsid w:val="004D4452"/>
    <w:rsid w:val="004D5A97"/>
    <w:rsid w:val="004D5C53"/>
    <w:rsid w:val="004D6243"/>
    <w:rsid w:val="004D6478"/>
    <w:rsid w:val="004D6CFC"/>
    <w:rsid w:val="004D75BE"/>
    <w:rsid w:val="004D76C6"/>
    <w:rsid w:val="004E013D"/>
    <w:rsid w:val="004E0D14"/>
    <w:rsid w:val="004E0DFA"/>
    <w:rsid w:val="004E0DFC"/>
    <w:rsid w:val="004E11A3"/>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D1"/>
    <w:rsid w:val="004F3C42"/>
    <w:rsid w:val="004F4524"/>
    <w:rsid w:val="004F475E"/>
    <w:rsid w:val="004F5464"/>
    <w:rsid w:val="004F5469"/>
    <w:rsid w:val="004F5876"/>
    <w:rsid w:val="004F68D1"/>
    <w:rsid w:val="004F6F60"/>
    <w:rsid w:val="0050003D"/>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1AB"/>
    <w:rsid w:val="00512F7E"/>
    <w:rsid w:val="005132B0"/>
    <w:rsid w:val="005134DB"/>
    <w:rsid w:val="00513EB6"/>
    <w:rsid w:val="005141F4"/>
    <w:rsid w:val="005145DB"/>
    <w:rsid w:val="00514622"/>
    <w:rsid w:val="00514C6C"/>
    <w:rsid w:val="005151F0"/>
    <w:rsid w:val="005159A5"/>
    <w:rsid w:val="005159E4"/>
    <w:rsid w:val="00515AF1"/>
    <w:rsid w:val="00516118"/>
    <w:rsid w:val="005171FD"/>
    <w:rsid w:val="0051795A"/>
    <w:rsid w:val="00517960"/>
    <w:rsid w:val="00517FCF"/>
    <w:rsid w:val="00520E00"/>
    <w:rsid w:val="00521638"/>
    <w:rsid w:val="005216E8"/>
    <w:rsid w:val="00521C46"/>
    <w:rsid w:val="00522589"/>
    <w:rsid w:val="0052350B"/>
    <w:rsid w:val="00523792"/>
    <w:rsid w:val="005241E2"/>
    <w:rsid w:val="0052445D"/>
    <w:rsid w:val="005245DB"/>
    <w:rsid w:val="00524660"/>
    <w:rsid w:val="0052499F"/>
    <w:rsid w:val="005253D1"/>
    <w:rsid w:val="00525893"/>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269"/>
    <w:rsid w:val="0054381B"/>
    <w:rsid w:val="005440C7"/>
    <w:rsid w:val="0054489D"/>
    <w:rsid w:val="00546706"/>
    <w:rsid w:val="00546B91"/>
    <w:rsid w:val="00547658"/>
    <w:rsid w:val="005479DB"/>
    <w:rsid w:val="00551105"/>
    <w:rsid w:val="005515D8"/>
    <w:rsid w:val="00551619"/>
    <w:rsid w:val="00551920"/>
    <w:rsid w:val="00552039"/>
    <w:rsid w:val="00552120"/>
    <w:rsid w:val="005524D9"/>
    <w:rsid w:val="0055294C"/>
    <w:rsid w:val="0055300C"/>
    <w:rsid w:val="00553DE9"/>
    <w:rsid w:val="00554908"/>
    <w:rsid w:val="00554932"/>
    <w:rsid w:val="00555190"/>
    <w:rsid w:val="005557B3"/>
    <w:rsid w:val="005564CF"/>
    <w:rsid w:val="0055650E"/>
    <w:rsid w:val="005567D7"/>
    <w:rsid w:val="005575F3"/>
    <w:rsid w:val="00557AF2"/>
    <w:rsid w:val="00560BBC"/>
    <w:rsid w:val="00560EA0"/>
    <w:rsid w:val="0056140F"/>
    <w:rsid w:val="005617F3"/>
    <w:rsid w:val="005618C3"/>
    <w:rsid w:val="005620FE"/>
    <w:rsid w:val="005622AE"/>
    <w:rsid w:val="00562761"/>
    <w:rsid w:val="00562F85"/>
    <w:rsid w:val="00562FE7"/>
    <w:rsid w:val="00563811"/>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361"/>
    <w:rsid w:val="005966E8"/>
    <w:rsid w:val="005967A7"/>
    <w:rsid w:val="00597290"/>
    <w:rsid w:val="0059761C"/>
    <w:rsid w:val="005A04E4"/>
    <w:rsid w:val="005A0602"/>
    <w:rsid w:val="005A3191"/>
    <w:rsid w:val="005A395E"/>
    <w:rsid w:val="005A431C"/>
    <w:rsid w:val="005A49BB"/>
    <w:rsid w:val="005A5455"/>
    <w:rsid w:val="005A5583"/>
    <w:rsid w:val="005A5C68"/>
    <w:rsid w:val="005A61BC"/>
    <w:rsid w:val="005A7BB2"/>
    <w:rsid w:val="005B0C91"/>
    <w:rsid w:val="005B0F83"/>
    <w:rsid w:val="005B10F4"/>
    <w:rsid w:val="005B112F"/>
    <w:rsid w:val="005B1230"/>
    <w:rsid w:val="005B1478"/>
    <w:rsid w:val="005B1D97"/>
    <w:rsid w:val="005B2075"/>
    <w:rsid w:val="005B2149"/>
    <w:rsid w:val="005B28CE"/>
    <w:rsid w:val="005B316C"/>
    <w:rsid w:val="005B357B"/>
    <w:rsid w:val="005B3E22"/>
    <w:rsid w:val="005B4DD4"/>
    <w:rsid w:val="005B52AF"/>
    <w:rsid w:val="005B5E4F"/>
    <w:rsid w:val="005B62F3"/>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D08C5"/>
    <w:rsid w:val="005D0B4A"/>
    <w:rsid w:val="005D1DFC"/>
    <w:rsid w:val="005D2163"/>
    <w:rsid w:val="005D3437"/>
    <w:rsid w:val="005D44BB"/>
    <w:rsid w:val="005D48FC"/>
    <w:rsid w:val="005D4E96"/>
    <w:rsid w:val="005D5020"/>
    <w:rsid w:val="005D533E"/>
    <w:rsid w:val="005D5E66"/>
    <w:rsid w:val="005D6ADC"/>
    <w:rsid w:val="005D7CB3"/>
    <w:rsid w:val="005E00F9"/>
    <w:rsid w:val="005E0372"/>
    <w:rsid w:val="005E111E"/>
    <w:rsid w:val="005E1128"/>
    <w:rsid w:val="005E16F5"/>
    <w:rsid w:val="005E1FA5"/>
    <w:rsid w:val="005E29FC"/>
    <w:rsid w:val="005E2D3D"/>
    <w:rsid w:val="005E2DC6"/>
    <w:rsid w:val="005E2E4E"/>
    <w:rsid w:val="005E2F2D"/>
    <w:rsid w:val="005E3153"/>
    <w:rsid w:val="005E3361"/>
    <w:rsid w:val="005E3405"/>
    <w:rsid w:val="005E3A56"/>
    <w:rsid w:val="005E3A7F"/>
    <w:rsid w:val="005E414A"/>
    <w:rsid w:val="005E54A1"/>
    <w:rsid w:val="005E5B46"/>
    <w:rsid w:val="005E5E75"/>
    <w:rsid w:val="005E7FFA"/>
    <w:rsid w:val="005F022C"/>
    <w:rsid w:val="005F072F"/>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AC"/>
    <w:rsid w:val="006262D7"/>
    <w:rsid w:val="00626596"/>
    <w:rsid w:val="00627F30"/>
    <w:rsid w:val="0063070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6C3"/>
    <w:rsid w:val="0064494D"/>
    <w:rsid w:val="00644D9A"/>
    <w:rsid w:val="00644EE7"/>
    <w:rsid w:val="006452CF"/>
    <w:rsid w:val="00645699"/>
    <w:rsid w:val="00645ED0"/>
    <w:rsid w:val="00646D84"/>
    <w:rsid w:val="00650045"/>
    <w:rsid w:val="00650327"/>
    <w:rsid w:val="0065060C"/>
    <w:rsid w:val="006509E8"/>
    <w:rsid w:val="00650FBE"/>
    <w:rsid w:val="006510EC"/>
    <w:rsid w:val="00651CB1"/>
    <w:rsid w:val="006529F0"/>
    <w:rsid w:val="0065318E"/>
    <w:rsid w:val="00653A68"/>
    <w:rsid w:val="006540F2"/>
    <w:rsid w:val="00654677"/>
    <w:rsid w:val="00655269"/>
    <w:rsid w:val="00655657"/>
    <w:rsid w:val="00655ABF"/>
    <w:rsid w:val="00656C91"/>
    <w:rsid w:val="0065777F"/>
    <w:rsid w:val="00657A0C"/>
    <w:rsid w:val="00660457"/>
    <w:rsid w:val="00660884"/>
    <w:rsid w:val="00660F92"/>
    <w:rsid w:val="006610A0"/>
    <w:rsid w:val="006613FC"/>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6B07"/>
    <w:rsid w:val="006777E8"/>
    <w:rsid w:val="006779CB"/>
    <w:rsid w:val="0068022F"/>
    <w:rsid w:val="00680C87"/>
    <w:rsid w:val="0068103A"/>
    <w:rsid w:val="006810B2"/>
    <w:rsid w:val="0068180C"/>
    <w:rsid w:val="00682058"/>
    <w:rsid w:val="00682A6D"/>
    <w:rsid w:val="00682B5B"/>
    <w:rsid w:val="0068365E"/>
    <w:rsid w:val="00683BBE"/>
    <w:rsid w:val="00683C25"/>
    <w:rsid w:val="00683C6F"/>
    <w:rsid w:val="00685BC9"/>
    <w:rsid w:val="00685F98"/>
    <w:rsid w:val="00686158"/>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E2"/>
    <w:rsid w:val="00697746"/>
    <w:rsid w:val="00697AA9"/>
    <w:rsid w:val="00697CD6"/>
    <w:rsid w:val="006A080A"/>
    <w:rsid w:val="006A0A69"/>
    <w:rsid w:val="006A11A0"/>
    <w:rsid w:val="006A1DC3"/>
    <w:rsid w:val="006A294D"/>
    <w:rsid w:val="006A2AAF"/>
    <w:rsid w:val="006A38F4"/>
    <w:rsid w:val="006A39B5"/>
    <w:rsid w:val="006A3D86"/>
    <w:rsid w:val="006A3E34"/>
    <w:rsid w:val="006A4206"/>
    <w:rsid w:val="006A5988"/>
    <w:rsid w:val="006A681C"/>
    <w:rsid w:val="006A71CA"/>
    <w:rsid w:val="006A780F"/>
    <w:rsid w:val="006B00EA"/>
    <w:rsid w:val="006B014E"/>
    <w:rsid w:val="006B0CC0"/>
    <w:rsid w:val="006B10EE"/>
    <w:rsid w:val="006B123A"/>
    <w:rsid w:val="006B2E05"/>
    <w:rsid w:val="006B3416"/>
    <w:rsid w:val="006B3557"/>
    <w:rsid w:val="006B3DCD"/>
    <w:rsid w:val="006B4215"/>
    <w:rsid w:val="006B4552"/>
    <w:rsid w:val="006B4846"/>
    <w:rsid w:val="006B651B"/>
    <w:rsid w:val="006B6DA0"/>
    <w:rsid w:val="006B6E5D"/>
    <w:rsid w:val="006B7F9A"/>
    <w:rsid w:val="006C0C57"/>
    <w:rsid w:val="006C0C98"/>
    <w:rsid w:val="006C0F90"/>
    <w:rsid w:val="006C1833"/>
    <w:rsid w:val="006C2F8C"/>
    <w:rsid w:val="006C4163"/>
    <w:rsid w:val="006C479B"/>
    <w:rsid w:val="006C4CD4"/>
    <w:rsid w:val="006C4F9D"/>
    <w:rsid w:val="006C55B3"/>
    <w:rsid w:val="006C56E4"/>
    <w:rsid w:val="006C59BE"/>
    <w:rsid w:val="006C5EA0"/>
    <w:rsid w:val="006C6C42"/>
    <w:rsid w:val="006C70CC"/>
    <w:rsid w:val="006C7AAA"/>
    <w:rsid w:val="006C7B7F"/>
    <w:rsid w:val="006C7F5A"/>
    <w:rsid w:val="006D049A"/>
    <w:rsid w:val="006D0E80"/>
    <w:rsid w:val="006D202B"/>
    <w:rsid w:val="006D26E4"/>
    <w:rsid w:val="006D3C46"/>
    <w:rsid w:val="006D425A"/>
    <w:rsid w:val="006D4CC0"/>
    <w:rsid w:val="006D58B1"/>
    <w:rsid w:val="006D61C2"/>
    <w:rsid w:val="006D6752"/>
    <w:rsid w:val="006D6A09"/>
    <w:rsid w:val="006D6AD1"/>
    <w:rsid w:val="006D6DDC"/>
    <w:rsid w:val="006D71A4"/>
    <w:rsid w:val="006D754F"/>
    <w:rsid w:val="006E00B1"/>
    <w:rsid w:val="006E02C7"/>
    <w:rsid w:val="006E086D"/>
    <w:rsid w:val="006E410A"/>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46CB"/>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43B"/>
    <w:rsid w:val="0070279B"/>
    <w:rsid w:val="00702816"/>
    <w:rsid w:val="00702FAD"/>
    <w:rsid w:val="0070309D"/>
    <w:rsid w:val="00703B15"/>
    <w:rsid w:val="00703DB9"/>
    <w:rsid w:val="007046C6"/>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38B"/>
    <w:rsid w:val="00713D0C"/>
    <w:rsid w:val="00714533"/>
    <w:rsid w:val="00714866"/>
    <w:rsid w:val="00714E5F"/>
    <w:rsid w:val="007165FA"/>
    <w:rsid w:val="007166BA"/>
    <w:rsid w:val="0071673F"/>
    <w:rsid w:val="00716C16"/>
    <w:rsid w:val="00717808"/>
    <w:rsid w:val="00717845"/>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AA6"/>
    <w:rsid w:val="00726B5D"/>
    <w:rsid w:val="00726B7F"/>
    <w:rsid w:val="00726BE3"/>
    <w:rsid w:val="00726F80"/>
    <w:rsid w:val="007279E4"/>
    <w:rsid w:val="00727D95"/>
    <w:rsid w:val="00727F77"/>
    <w:rsid w:val="007306DC"/>
    <w:rsid w:val="007308BC"/>
    <w:rsid w:val="00730C2E"/>
    <w:rsid w:val="00730F51"/>
    <w:rsid w:val="00731D02"/>
    <w:rsid w:val="00735168"/>
    <w:rsid w:val="00735520"/>
    <w:rsid w:val="00736667"/>
    <w:rsid w:val="00736F4E"/>
    <w:rsid w:val="0074029B"/>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BB2"/>
    <w:rsid w:val="00752E47"/>
    <w:rsid w:val="0075349B"/>
    <w:rsid w:val="00753BBC"/>
    <w:rsid w:val="00753C14"/>
    <w:rsid w:val="00753C49"/>
    <w:rsid w:val="00753F62"/>
    <w:rsid w:val="007545CE"/>
    <w:rsid w:val="00754A50"/>
    <w:rsid w:val="00754B94"/>
    <w:rsid w:val="00754E00"/>
    <w:rsid w:val="007550EB"/>
    <w:rsid w:val="00756D70"/>
    <w:rsid w:val="00756EB8"/>
    <w:rsid w:val="00757310"/>
    <w:rsid w:val="00761204"/>
    <w:rsid w:val="007613B4"/>
    <w:rsid w:val="00761E5F"/>
    <w:rsid w:val="007623F5"/>
    <w:rsid w:val="0076258A"/>
    <w:rsid w:val="007634D8"/>
    <w:rsid w:val="007635F3"/>
    <w:rsid w:val="007636C3"/>
    <w:rsid w:val="007639AE"/>
    <w:rsid w:val="00763EFE"/>
    <w:rsid w:val="00764CC2"/>
    <w:rsid w:val="00764F20"/>
    <w:rsid w:val="007654B6"/>
    <w:rsid w:val="00765697"/>
    <w:rsid w:val="00765B69"/>
    <w:rsid w:val="00765C7A"/>
    <w:rsid w:val="00765DD4"/>
    <w:rsid w:val="00766570"/>
    <w:rsid w:val="00766703"/>
    <w:rsid w:val="00766CB8"/>
    <w:rsid w:val="00767B72"/>
    <w:rsid w:val="00767B7F"/>
    <w:rsid w:val="007702D0"/>
    <w:rsid w:val="0077061C"/>
    <w:rsid w:val="00771A9A"/>
    <w:rsid w:val="00771CEC"/>
    <w:rsid w:val="0077232D"/>
    <w:rsid w:val="00772894"/>
    <w:rsid w:val="007751C4"/>
    <w:rsid w:val="0077586D"/>
    <w:rsid w:val="007759A3"/>
    <w:rsid w:val="00775F40"/>
    <w:rsid w:val="00777041"/>
    <w:rsid w:val="00777F6C"/>
    <w:rsid w:val="007804FA"/>
    <w:rsid w:val="0078075A"/>
    <w:rsid w:val="00780FED"/>
    <w:rsid w:val="00781241"/>
    <w:rsid w:val="007812F4"/>
    <w:rsid w:val="00781D7E"/>
    <w:rsid w:val="00781DF2"/>
    <w:rsid w:val="0078224A"/>
    <w:rsid w:val="00782469"/>
    <w:rsid w:val="00782781"/>
    <w:rsid w:val="007827E8"/>
    <w:rsid w:val="007833C5"/>
    <w:rsid w:val="007833FD"/>
    <w:rsid w:val="0078352F"/>
    <w:rsid w:val="0078380E"/>
    <w:rsid w:val="00783C82"/>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32B"/>
    <w:rsid w:val="007934A5"/>
    <w:rsid w:val="007938C9"/>
    <w:rsid w:val="007939C5"/>
    <w:rsid w:val="0079406F"/>
    <w:rsid w:val="00794A0F"/>
    <w:rsid w:val="00794DEC"/>
    <w:rsid w:val="0079531B"/>
    <w:rsid w:val="007956AA"/>
    <w:rsid w:val="007958F8"/>
    <w:rsid w:val="00795DF4"/>
    <w:rsid w:val="00796186"/>
    <w:rsid w:val="00796B66"/>
    <w:rsid w:val="007A03EC"/>
    <w:rsid w:val="007A07DE"/>
    <w:rsid w:val="007A09E0"/>
    <w:rsid w:val="007A0B7C"/>
    <w:rsid w:val="007A0F96"/>
    <w:rsid w:val="007A1446"/>
    <w:rsid w:val="007A1DE1"/>
    <w:rsid w:val="007A2D58"/>
    <w:rsid w:val="007A2D8B"/>
    <w:rsid w:val="007A2D93"/>
    <w:rsid w:val="007A3437"/>
    <w:rsid w:val="007A3639"/>
    <w:rsid w:val="007A3E52"/>
    <w:rsid w:val="007A6FA6"/>
    <w:rsid w:val="007A7E98"/>
    <w:rsid w:val="007A7F3B"/>
    <w:rsid w:val="007B2684"/>
    <w:rsid w:val="007B2F49"/>
    <w:rsid w:val="007B37BA"/>
    <w:rsid w:val="007B3DC0"/>
    <w:rsid w:val="007B400A"/>
    <w:rsid w:val="007B458F"/>
    <w:rsid w:val="007B4D76"/>
    <w:rsid w:val="007B503E"/>
    <w:rsid w:val="007B56D9"/>
    <w:rsid w:val="007B5BB3"/>
    <w:rsid w:val="007B5D74"/>
    <w:rsid w:val="007B5E6D"/>
    <w:rsid w:val="007B5EFB"/>
    <w:rsid w:val="007B60FE"/>
    <w:rsid w:val="007B6A0D"/>
    <w:rsid w:val="007B6AC6"/>
    <w:rsid w:val="007B6E27"/>
    <w:rsid w:val="007B6EFC"/>
    <w:rsid w:val="007B73C7"/>
    <w:rsid w:val="007B7840"/>
    <w:rsid w:val="007C1543"/>
    <w:rsid w:val="007C1D0A"/>
    <w:rsid w:val="007C2052"/>
    <w:rsid w:val="007C271E"/>
    <w:rsid w:val="007C3663"/>
    <w:rsid w:val="007C438E"/>
    <w:rsid w:val="007C43A1"/>
    <w:rsid w:val="007C44AE"/>
    <w:rsid w:val="007C48DE"/>
    <w:rsid w:val="007C49BE"/>
    <w:rsid w:val="007C4B70"/>
    <w:rsid w:val="007C4D12"/>
    <w:rsid w:val="007C531D"/>
    <w:rsid w:val="007C5870"/>
    <w:rsid w:val="007C5D3B"/>
    <w:rsid w:val="007C5D93"/>
    <w:rsid w:val="007C5F51"/>
    <w:rsid w:val="007C63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D0C"/>
    <w:rsid w:val="007D640B"/>
    <w:rsid w:val="007D6579"/>
    <w:rsid w:val="007D6EBA"/>
    <w:rsid w:val="007D73BB"/>
    <w:rsid w:val="007D78A7"/>
    <w:rsid w:val="007E000A"/>
    <w:rsid w:val="007E0363"/>
    <w:rsid w:val="007E070A"/>
    <w:rsid w:val="007E0C5D"/>
    <w:rsid w:val="007E0D0C"/>
    <w:rsid w:val="007E342F"/>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2DA"/>
    <w:rsid w:val="00803633"/>
    <w:rsid w:val="008049B0"/>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A77"/>
    <w:rsid w:val="00815F7C"/>
    <w:rsid w:val="00816A19"/>
    <w:rsid w:val="00817231"/>
    <w:rsid w:val="00817276"/>
    <w:rsid w:val="00817672"/>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F66"/>
    <w:rsid w:val="00834542"/>
    <w:rsid w:val="00835B90"/>
    <w:rsid w:val="008363C3"/>
    <w:rsid w:val="00836638"/>
    <w:rsid w:val="00836E3C"/>
    <w:rsid w:val="00837352"/>
    <w:rsid w:val="0083738F"/>
    <w:rsid w:val="00837F54"/>
    <w:rsid w:val="00840537"/>
    <w:rsid w:val="00840A1C"/>
    <w:rsid w:val="008415BB"/>
    <w:rsid w:val="00842BC3"/>
    <w:rsid w:val="0084412D"/>
    <w:rsid w:val="00844D0B"/>
    <w:rsid w:val="008451BB"/>
    <w:rsid w:val="008457B9"/>
    <w:rsid w:val="00845FF7"/>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F01"/>
    <w:rsid w:val="0086422F"/>
    <w:rsid w:val="00864AE9"/>
    <w:rsid w:val="00864D6D"/>
    <w:rsid w:val="00865E93"/>
    <w:rsid w:val="00865EAC"/>
    <w:rsid w:val="00866592"/>
    <w:rsid w:val="00866954"/>
    <w:rsid w:val="00866B82"/>
    <w:rsid w:val="00866FC9"/>
    <w:rsid w:val="00867400"/>
    <w:rsid w:val="008675C9"/>
    <w:rsid w:val="0086785D"/>
    <w:rsid w:val="00867B69"/>
    <w:rsid w:val="00867C46"/>
    <w:rsid w:val="00867D48"/>
    <w:rsid w:val="00867E34"/>
    <w:rsid w:val="00870702"/>
    <w:rsid w:val="0087105E"/>
    <w:rsid w:val="0087137C"/>
    <w:rsid w:val="00871690"/>
    <w:rsid w:val="00871D91"/>
    <w:rsid w:val="00872082"/>
    <w:rsid w:val="0087369A"/>
    <w:rsid w:val="00873E0A"/>
    <w:rsid w:val="0087461F"/>
    <w:rsid w:val="00874C75"/>
    <w:rsid w:val="00874DD5"/>
    <w:rsid w:val="00875404"/>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88F"/>
    <w:rsid w:val="00890B3F"/>
    <w:rsid w:val="00890DD3"/>
    <w:rsid w:val="00891004"/>
    <w:rsid w:val="00891A1A"/>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5F6"/>
    <w:rsid w:val="008A5762"/>
    <w:rsid w:val="008A57E3"/>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617C"/>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AFB"/>
    <w:rsid w:val="008E0C87"/>
    <w:rsid w:val="008E0F2C"/>
    <w:rsid w:val="008E14A6"/>
    <w:rsid w:val="008E1C90"/>
    <w:rsid w:val="008E29DD"/>
    <w:rsid w:val="008E2E19"/>
    <w:rsid w:val="008E2E71"/>
    <w:rsid w:val="008E3315"/>
    <w:rsid w:val="008E3616"/>
    <w:rsid w:val="008E4372"/>
    <w:rsid w:val="008E4D90"/>
    <w:rsid w:val="008E596D"/>
    <w:rsid w:val="008E5CC6"/>
    <w:rsid w:val="008E6105"/>
    <w:rsid w:val="008E6486"/>
    <w:rsid w:val="008E673C"/>
    <w:rsid w:val="008E6844"/>
    <w:rsid w:val="008E68E0"/>
    <w:rsid w:val="008E7009"/>
    <w:rsid w:val="008E7755"/>
    <w:rsid w:val="008E7B75"/>
    <w:rsid w:val="008F039D"/>
    <w:rsid w:val="008F09F3"/>
    <w:rsid w:val="008F0B06"/>
    <w:rsid w:val="008F0E02"/>
    <w:rsid w:val="008F1D3B"/>
    <w:rsid w:val="008F1F14"/>
    <w:rsid w:val="008F2097"/>
    <w:rsid w:val="008F3F0D"/>
    <w:rsid w:val="008F409D"/>
    <w:rsid w:val="008F428D"/>
    <w:rsid w:val="008F4453"/>
    <w:rsid w:val="008F4D69"/>
    <w:rsid w:val="008F55A5"/>
    <w:rsid w:val="008F5B76"/>
    <w:rsid w:val="008F78DD"/>
    <w:rsid w:val="008F7B33"/>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1067A"/>
    <w:rsid w:val="00910D32"/>
    <w:rsid w:val="009113A9"/>
    <w:rsid w:val="0091141A"/>
    <w:rsid w:val="00911A47"/>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13AF"/>
    <w:rsid w:val="0094231B"/>
    <w:rsid w:val="00942B90"/>
    <w:rsid w:val="00944363"/>
    <w:rsid w:val="00946A23"/>
    <w:rsid w:val="00946A66"/>
    <w:rsid w:val="00946A9A"/>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6076C"/>
    <w:rsid w:val="00961218"/>
    <w:rsid w:val="00961532"/>
    <w:rsid w:val="009616E6"/>
    <w:rsid w:val="0096192C"/>
    <w:rsid w:val="00962B4A"/>
    <w:rsid w:val="00963B0D"/>
    <w:rsid w:val="00963B97"/>
    <w:rsid w:val="00963DB8"/>
    <w:rsid w:val="009655FE"/>
    <w:rsid w:val="009659AC"/>
    <w:rsid w:val="00966A22"/>
    <w:rsid w:val="009679DF"/>
    <w:rsid w:val="00967A9E"/>
    <w:rsid w:val="00967B79"/>
    <w:rsid w:val="00967F8F"/>
    <w:rsid w:val="009707C3"/>
    <w:rsid w:val="00970EE9"/>
    <w:rsid w:val="00970F06"/>
    <w:rsid w:val="00970FA4"/>
    <w:rsid w:val="009711F1"/>
    <w:rsid w:val="0097144E"/>
    <w:rsid w:val="00971557"/>
    <w:rsid w:val="009715A8"/>
    <w:rsid w:val="009716AB"/>
    <w:rsid w:val="0097252D"/>
    <w:rsid w:val="00972956"/>
    <w:rsid w:val="00972D90"/>
    <w:rsid w:val="00972E82"/>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98"/>
    <w:rsid w:val="00984FA8"/>
    <w:rsid w:val="00985A8B"/>
    <w:rsid w:val="00985DF4"/>
    <w:rsid w:val="00986425"/>
    <w:rsid w:val="00986B49"/>
    <w:rsid w:val="009875E9"/>
    <w:rsid w:val="00990954"/>
    <w:rsid w:val="00990A40"/>
    <w:rsid w:val="009912D4"/>
    <w:rsid w:val="009913B4"/>
    <w:rsid w:val="009913BA"/>
    <w:rsid w:val="00991702"/>
    <w:rsid w:val="00992376"/>
    <w:rsid w:val="00994127"/>
    <w:rsid w:val="009958E9"/>
    <w:rsid w:val="00995A5D"/>
    <w:rsid w:val="009962D0"/>
    <w:rsid w:val="00996E17"/>
    <w:rsid w:val="0099792C"/>
    <w:rsid w:val="00997950"/>
    <w:rsid w:val="009A0436"/>
    <w:rsid w:val="009A10BE"/>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8A9"/>
    <w:rsid w:val="009C1753"/>
    <w:rsid w:val="009C24AC"/>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AE"/>
    <w:rsid w:val="009D76E7"/>
    <w:rsid w:val="009D7BEB"/>
    <w:rsid w:val="009E068B"/>
    <w:rsid w:val="009E0CD9"/>
    <w:rsid w:val="009E0D8F"/>
    <w:rsid w:val="009E0EF5"/>
    <w:rsid w:val="009E103A"/>
    <w:rsid w:val="009E1539"/>
    <w:rsid w:val="009E2117"/>
    <w:rsid w:val="009E226E"/>
    <w:rsid w:val="009E2540"/>
    <w:rsid w:val="009E2621"/>
    <w:rsid w:val="009E2D71"/>
    <w:rsid w:val="009E2F52"/>
    <w:rsid w:val="009E37B3"/>
    <w:rsid w:val="009E39FE"/>
    <w:rsid w:val="009E3C25"/>
    <w:rsid w:val="009E4407"/>
    <w:rsid w:val="009E4562"/>
    <w:rsid w:val="009E5B9F"/>
    <w:rsid w:val="009E62F3"/>
    <w:rsid w:val="009E6462"/>
    <w:rsid w:val="009E6ABA"/>
    <w:rsid w:val="009E6D4B"/>
    <w:rsid w:val="009E7399"/>
    <w:rsid w:val="009E7833"/>
    <w:rsid w:val="009E7F97"/>
    <w:rsid w:val="009F041F"/>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A00836"/>
    <w:rsid w:val="00A00A7F"/>
    <w:rsid w:val="00A01475"/>
    <w:rsid w:val="00A01A70"/>
    <w:rsid w:val="00A01BB4"/>
    <w:rsid w:val="00A01CDC"/>
    <w:rsid w:val="00A01FB0"/>
    <w:rsid w:val="00A02B9D"/>
    <w:rsid w:val="00A02ED5"/>
    <w:rsid w:val="00A02FF3"/>
    <w:rsid w:val="00A033B9"/>
    <w:rsid w:val="00A03A99"/>
    <w:rsid w:val="00A03BF1"/>
    <w:rsid w:val="00A056C8"/>
    <w:rsid w:val="00A0572B"/>
    <w:rsid w:val="00A05CD1"/>
    <w:rsid w:val="00A06A78"/>
    <w:rsid w:val="00A07074"/>
    <w:rsid w:val="00A070C9"/>
    <w:rsid w:val="00A10CDF"/>
    <w:rsid w:val="00A10EF8"/>
    <w:rsid w:val="00A11BD5"/>
    <w:rsid w:val="00A1390E"/>
    <w:rsid w:val="00A13AB2"/>
    <w:rsid w:val="00A143E5"/>
    <w:rsid w:val="00A14C16"/>
    <w:rsid w:val="00A1503F"/>
    <w:rsid w:val="00A15151"/>
    <w:rsid w:val="00A1541E"/>
    <w:rsid w:val="00A16006"/>
    <w:rsid w:val="00A16177"/>
    <w:rsid w:val="00A1652D"/>
    <w:rsid w:val="00A165D7"/>
    <w:rsid w:val="00A17148"/>
    <w:rsid w:val="00A1766B"/>
    <w:rsid w:val="00A20912"/>
    <w:rsid w:val="00A20DAA"/>
    <w:rsid w:val="00A21283"/>
    <w:rsid w:val="00A223E5"/>
    <w:rsid w:val="00A2252F"/>
    <w:rsid w:val="00A225A9"/>
    <w:rsid w:val="00A2269B"/>
    <w:rsid w:val="00A226FB"/>
    <w:rsid w:val="00A22954"/>
    <w:rsid w:val="00A23772"/>
    <w:rsid w:val="00A23BE0"/>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45D"/>
    <w:rsid w:val="00A41A30"/>
    <w:rsid w:val="00A42040"/>
    <w:rsid w:val="00A423A5"/>
    <w:rsid w:val="00A4296C"/>
    <w:rsid w:val="00A429A6"/>
    <w:rsid w:val="00A42D14"/>
    <w:rsid w:val="00A4304D"/>
    <w:rsid w:val="00A4500C"/>
    <w:rsid w:val="00A45A9A"/>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4C7B"/>
    <w:rsid w:val="00A558DA"/>
    <w:rsid w:val="00A56F30"/>
    <w:rsid w:val="00A576BE"/>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77CE1"/>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307E"/>
    <w:rsid w:val="00A93195"/>
    <w:rsid w:val="00A94FB2"/>
    <w:rsid w:val="00A95487"/>
    <w:rsid w:val="00A95927"/>
    <w:rsid w:val="00A95A86"/>
    <w:rsid w:val="00A95B80"/>
    <w:rsid w:val="00A960D8"/>
    <w:rsid w:val="00A96AC6"/>
    <w:rsid w:val="00A97062"/>
    <w:rsid w:val="00A97352"/>
    <w:rsid w:val="00A9779F"/>
    <w:rsid w:val="00A97D3F"/>
    <w:rsid w:val="00AA1400"/>
    <w:rsid w:val="00AA1DF8"/>
    <w:rsid w:val="00AA34C4"/>
    <w:rsid w:val="00AA37D1"/>
    <w:rsid w:val="00AA39B7"/>
    <w:rsid w:val="00AA3FEB"/>
    <w:rsid w:val="00AA411D"/>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5F94"/>
    <w:rsid w:val="00AC6390"/>
    <w:rsid w:val="00AC6633"/>
    <w:rsid w:val="00AC778D"/>
    <w:rsid w:val="00AC7983"/>
    <w:rsid w:val="00AC7A33"/>
    <w:rsid w:val="00AC7E60"/>
    <w:rsid w:val="00AC7E92"/>
    <w:rsid w:val="00AD0DD8"/>
    <w:rsid w:val="00AD0E7C"/>
    <w:rsid w:val="00AD18B4"/>
    <w:rsid w:val="00AD1CE2"/>
    <w:rsid w:val="00AD234D"/>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A0D"/>
    <w:rsid w:val="00AE6C24"/>
    <w:rsid w:val="00AE72DD"/>
    <w:rsid w:val="00AE7BFD"/>
    <w:rsid w:val="00AE7CEE"/>
    <w:rsid w:val="00AE7EE1"/>
    <w:rsid w:val="00AE7FB2"/>
    <w:rsid w:val="00AF0A1B"/>
    <w:rsid w:val="00AF0B52"/>
    <w:rsid w:val="00AF1022"/>
    <w:rsid w:val="00AF1058"/>
    <w:rsid w:val="00AF235C"/>
    <w:rsid w:val="00AF3020"/>
    <w:rsid w:val="00AF3BA4"/>
    <w:rsid w:val="00AF4EDD"/>
    <w:rsid w:val="00AF52BF"/>
    <w:rsid w:val="00AF54EE"/>
    <w:rsid w:val="00AF58D4"/>
    <w:rsid w:val="00AF6A95"/>
    <w:rsid w:val="00AF711C"/>
    <w:rsid w:val="00AF774C"/>
    <w:rsid w:val="00AF7CBA"/>
    <w:rsid w:val="00AF7F1B"/>
    <w:rsid w:val="00B0043D"/>
    <w:rsid w:val="00B011FF"/>
    <w:rsid w:val="00B01810"/>
    <w:rsid w:val="00B01846"/>
    <w:rsid w:val="00B021A5"/>
    <w:rsid w:val="00B0237C"/>
    <w:rsid w:val="00B02F3F"/>
    <w:rsid w:val="00B0313D"/>
    <w:rsid w:val="00B036D5"/>
    <w:rsid w:val="00B0372C"/>
    <w:rsid w:val="00B03992"/>
    <w:rsid w:val="00B03B30"/>
    <w:rsid w:val="00B0421F"/>
    <w:rsid w:val="00B04A14"/>
    <w:rsid w:val="00B0550A"/>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780"/>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15"/>
    <w:rsid w:val="00B37E69"/>
    <w:rsid w:val="00B4169F"/>
    <w:rsid w:val="00B41B9F"/>
    <w:rsid w:val="00B420F1"/>
    <w:rsid w:val="00B426DC"/>
    <w:rsid w:val="00B42A0A"/>
    <w:rsid w:val="00B43D5C"/>
    <w:rsid w:val="00B443E7"/>
    <w:rsid w:val="00B447E2"/>
    <w:rsid w:val="00B44AB7"/>
    <w:rsid w:val="00B44D00"/>
    <w:rsid w:val="00B44D5F"/>
    <w:rsid w:val="00B44EE8"/>
    <w:rsid w:val="00B4631D"/>
    <w:rsid w:val="00B46B5B"/>
    <w:rsid w:val="00B46EDB"/>
    <w:rsid w:val="00B46FF4"/>
    <w:rsid w:val="00B476B1"/>
    <w:rsid w:val="00B47CE9"/>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7F6"/>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934"/>
    <w:rsid w:val="00B82AD3"/>
    <w:rsid w:val="00B83184"/>
    <w:rsid w:val="00B834BC"/>
    <w:rsid w:val="00B83694"/>
    <w:rsid w:val="00B839C8"/>
    <w:rsid w:val="00B83B71"/>
    <w:rsid w:val="00B83B77"/>
    <w:rsid w:val="00B83EBC"/>
    <w:rsid w:val="00B848C2"/>
    <w:rsid w:val="00B8531A"/>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3B77"/>
    <w:rsid w:val="00B94714"/>
    <w:rsid w:val="00B94FB5"/>
    <w:rsid w:val="00B95311"/>
    <w:rsid w:val="00B95436"/>
    <w:rsid w:val="00B95598"/>
    <w:rsid w:val="00B9567B"/>
    <w:rsid w:val="00B957B9"/>
    <w:rsid w:val="00B95A24"/>
    <w:rsid w:val="00B960FD"/>
    <w:rsid w:val="00B9649C"/>
    <w:rsid w:val="00BA0744"/>
    <w:rsid w:val="00BA09A0"/>
    <w:rsid w:val="00BA13C0"/>
    <w:rsid w:val="00BA1477"/>
    <w:rsid w:val="00BA1AE5"/>
    <w:rsid w:val="00BA22B8"/>
    <w:rsid w:val="00BA32CB"/>
    <w:rsid w:val="00BA3560"/>
    <w:rsid w:val="00BA3DB6"/>
    <w:rsid w:val="00BA68D0"/>
    <w:rsid w:val="00BA6E37"/>
    <w:rsid w:val="00BA726D"/>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59E"/>
    <w:rsid w:val="00BC4752"/>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C50"/>
    <w:rsid w:val="00BD3EF9"/>
    <w:rsid w:val="00BD48BF"/>
    <w:rsid w:val="00BD4F02"/>
    <w:rsid w:val="00BD5048"/>
    <w:rsid w:val="00BD51DB"/>
    <w:rsid w:val="00BD5604"/>
    <w:rsid w:val="00BD6B80"/>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16D"/>
    <w:rsid w:val="00BE6374"/>
    <w:rsid w:val="00BE672A"/>
    <w:rsid w:val="00BE69E9"/>
    <w:rsid w:val="00BE6F95"/>
    <w:rsid w:val="00BE70C2"/>
    <w:rsid w:val="00BE7E40"/>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10F"/>
    <w:rsid w:val="00C017D5"/>
    <w:rsid w:val="00C018A1"/>
    <w:rsid w:val="00C01D63"/>
    <w:rsid w:val="00C01ED6"/>
    <w:rsid w:val="00C02157"/>
    <w:rsid w:val="00C02ECE"/>
    <w:rsid w:val="00C02F27"/>
    <w:rsid w:val="00C0310A"/>
    <w:rsid w:val="00C0439A"/>
    <w:rsid w:val="00C047C7"/>
    <w:rsid w:val="00C04D71"/>
    <w:rsid w:val="00C05181"/>
    <w:rsid w:val="00C051F8"/>
    <w:rsid w:val="00C053F6"/>
    <w:rsid w:val="00C06619"/>
    <w:rsid w:val="00C066F0"/>
    <w:rsid w:val="00C06B8D"/>
    <w:rsid w:val="00C0721E"/>
    <w:rsid w:val="00C10BAB"/>
    <w:rsid w:val="00C10D6B"/>
    <w:rsid w:val="00C10EAD"/>
    <w:rsid w:val="00C119FC"/>
    <w:rsid w:val="00C14549"/>
    <w:rsid w:val="00C145BB"/>
    <w:rsid w:val="00C152C7"/>
    <w:rsid w:val="00C15706"/>
    <w:rsid w:val="00C15708"/>
    <w:rsid w:val="00C16357"/>
    <w:rsid w:val="00C16B9F"/>
    <w:rsid w:val="00C175BE"/>
    <w:rsid w:val="00C17BA2"/>
    <w:rsid w:val="00C22D73"/>
    <w:rsid w:val="00C22E8D"/>
    <w:rsid w:val="00C23033"/>
    <w:rsid w:val="00C249A9"/>
    <w:rsid w:val="00C24AA2"/>
    <w:rsid w:val="00C25545"/>
    <w:rsid w:val="00C25766"/>
    <w:rsid w:val="00C25DC6"/>
    <w:rsid w:val="00C25DD4"/>
    <w:rsid w:val="00C260C1"/>
    <w:rsid w:val="00C263BE"/>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4F20"/>
    <w:rsid w:val="00C359B2"/>
    <w:rsid w:val="00C35B6C"/>
    <w:rsid w:val="00C363DB"/>
    <w:rsid w:val="00C3647A"/>
    <w:rsid w:val="00C3665E"/>
    <w:rsid w:val="00C3689D"/>
    <w:rsid w:val="00C3694E"/>
    <w:rsid w:val="00C36968"/>
    <w:rsid w:val="00C3765B"/>
    <w:rsid w:val="00C37821"/>
    <w:rsid w:val="00C40446"/>
    <w:rsid w:val="00C408BF"/>
    <w:rsid w:val="00C40BE5"/>
    <w:rsid w:val="00C41565"/>
    <w:rsid w:val="00C4198C"/>
    <w:rsid w:val="00C4218D"/>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340"/>
    <w:rsid w:val="00C5451C"/>
    <w:rsid w:val="00C5456F"/>
    <w:rsid w:val="00C54B39"/>
    <w:rsid w:val="00C562BF"/>
    <w:rsid w:val="00C56476"/>
    <w:rsid w:val="00C5648A"/>
    <w:rsid w:val="00C56FAC"/>
    <w:rsid w:val="00C602C3"/>
    <w:rsid w:val="00C60935"/>
    <w:rsid w:val="00C60C1C"/>
    <w:rsid w:val="00C60E0D"/>
    <w:rsid w:val="00C60ED7"/>
    <w:rsid w:val="00C6113C"/>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43A2"/>
    <w:rsid w:val="00C851DE"/>
    <w:rsid w:val="00C8545E"/>
    <w:rsid w:val="00C85751"/>
    <w:rsid w:val="00C85DA5"/>
    <w:rsid w:val="00C86849"/>
    <w:rsid w:val="00C872DA"/>
    <w:rsid w:val="00C902F4"/>
    <w:rsid w:val="00C90B45"/>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6C9D"/>
    <w:rsid w:val="00C970DF"/>
    <w:rsid w:val="00C97B70"/>
    <w:rsid w:val="00C97B9B"/>
    <w:rsid w:val="00CA01C5"/>
    <w:rsid w:val="00CA0717"/>
    <w:rsid w:val="00CA2AEA"/>
    <w:rsid w:val="00CA2D28"/>
    <w:rsid w:val="00CA3082"/>
    <w:rsid w:val="00CA431B"/>
    <w:rsid w:val="00CA47DE"/>
    <w:rsid w:val="00CA5003"/>
    <w:rsid w:val="00CA569E"/>
    <w:rsid w:val="00CA6AFF"/>
    <w:rsid w:val="00CA6DB1"/>
    <w:rsid w:val="00CA7217"/>
    <w:rsid w:val="00CA7CFD"/>
    <w:rsid w:val="00CA7DF6"/>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6CD0"/>
    <w:rsid w:val="00CB75E0"/>
    <w:rsid w:val="00CB772C"/>
    <w:rsid w:val="00CC01BB"/>
    <w:rsid w:val="00CC2287"/>
    <w:rsid w:val="00CC2864"/>
    <w:rsid w:val="00CC36D6"/>
    <w:rsid w:val="00CC39FD"/>
    <w:rsid w:val="00CC3D83"/>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391"/>
    <w:rsid w:val="00CE1E1F"/>
    <w:rsid w:val="00CE2069"/>
    <w:rsid w:val="00CE295F"/>
    <w:rsid w:val="00CE493C"/>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180"/>
    <w:rsid w:val="00D027BF"/>
    <w:rsid w:val="00D02A03"/>
    <w:rsid w:val="00D02ED8"/>
    <w:rsid w:val="00D02EF0"/>
    <w:rsid w:val="00D0301D"/>
    <w:rsid w:val="00D034E5"/>
    <w:rsid w:val="00D038F5"/>
    <w:rsid w:val="00D0409C"/>
    <w:rsid w:val="00D04140"/>
    <w:rsid w:val="00D04E73"/>
    <w:rsid w:val="00D062CE"/>
    <w:rsid w:val="00D06AA7"/>
    <w:rsid w:val="00D0720C"/>
    <w:rsid w:val="00D10337"/>
    <w:rsid w:val="00D10AD2"/>
    <w:rsid w:val="00D10D7A"/>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268"/>
    <w:rsid w:val="00D263EE"/>
    <w:rsid w:val="00D26C4A"/>
    <w:rsid w:val="00D272C0"/>
    <w:rsid w:val="00D300DA"/>
    <w:rsid w:val="00D3010B"/>
    <w:rsid w:val="00D30767"/>
    <w:rsid w:val="00D31BA2"/>
    <w:rsid w:val="00D31FC0"/>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6F6"/>
    <w:rsid w:val="00D42EFD"/>
    <w:rsid w:val="00D43536"/>
    <w:rsid w:val="00D438A7"/>
    <w:rsid w:val="00D43D2E"/>
    <w:rsid w:val="00D44751"/>
    <w:rsid w:val="00D45313"/>
    <w:rsid w:val="00D45DE1"/>
    <w:rsid w:val="00D462D9"/>
    <w:rsid w:val="00D4633C"/>
    <w:rsid w:val="00D4792F"/>
    <w:rsid w:val="00D47E4F"/>
    <w:rsid w:val="00D510D0"/>
    <w:rsid w:val="00D51122"/>
    <w:rsid w:val="00D520CD"/>
    <w:rsid w:val="00D52367"/>
    <w:rsid w:val="00D523A7"/>
    <w:rsid w:val="00D52CB6"/>
    <w:rsid w:val="00D52EDD"/>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125"/>
    <w:rsid w:val="00DA14D6"/>
    <w:rsid w:val="00DA1784"/>
    <w:rsid w:val="00DA1CC8"/>
    <w:rsid w:val="00DA2289"/>
    <w:rsid w:val="00DA23D7"/>
    <w:rsid w:val="00DA24CE"/>
    <w:rsid w:val="00DA3584"/>
    <w:rsid w:val="00DA364E"/>
    <w:rsid w:val="00DA3956"/>
    <w:rsid w:val="00DA3992"/>
    <w:rsid w:val="00DA3B2D"/>
    <w:rsid w:val="00DA48EB"/>
    <w:rsid w:val="00DA551B"/>
    <w:rsid w:val="00DA5B27"/>
    <w:rsid w:val="00DA5BBD"/>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A54"/>
    <w:rsid w:val="00DB6D04"/>
    <w:rsid w:val="00DB7493"/>
    <w:rsid w:val="00DB7545"/>
    <w:rsid w:val="00DC0203"/>
    <w:rsid w:val="00DC2DCC"/>
    <w:rsid w:val="00DC349E"/>
    <w:rsid w:val="00DC37EE"/>
    <w:rsid w:val="00DC3D0C"/>
    <w:rsid w:val="00DC441D"/>
    <w:rsid w:val="00DC4699"/>
    <w:rsid w:val="00DC4F5E"/>
    <w:rsid w:val="00DC5D01"/>
    <w:rsid w:val="00DC6083"/>
    <w:rsid w:val="00DC6AA6"/>
    <w:rsid w:val="00DC7429"/>
    <w:rsid w:val="00DC77BC"/>
    <w:rsid w:val="00DC7882"/>
    <w:rsid w:val="00DC78EF"/>
    <w:rsid w:val="00DD0019"/>
    <w:rsid w:val="00DD00B5"/>
    <w:rsid w:val="00DD02CB"/>
    <w:rsid w:val="00DD129C"/>
    <w:rsid w:val="00DD18A5"/>
    <w:rsid w:val="00DD1DA4"/>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6EFB"/>
    <w:rsid w:val="00DE7123"/>
    <w:rsid w:val="00DF0995"/>
    <w:rsid w:val="00DF0FC7"/>
    <w:rsid w:val="00DF18BC"/>
    <w:rsid w:val="00DF2BB8"/>
    <w:rsid w:val="00DF3518"/>
    <w:rsid w:val="00DF3D74"/>
    <w:rsid w:val="00DF3D86"/>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1A8"/>
    <w:rsid w:val="00E15540"/>
    <w:rsid w:val="00E15837"/>
    <w:rsid w:val="00E158BC"/>
    <w:rsid w:val="00E16519"/>
    <w:rsid w:val="00E173B3"/>
    <w:rsid w:val="00E1752E"/>
    <w:rsid w:val="00E1792C"/>
    <w:rsid w:val="00E20107"/>
    <w:rsid w:val="00E20661"/>
    <w:rsid w:val="00E20B63"/>
    <w:rsid w:val="00E2100C"/>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3EA0"/>
    <w:rsid w:val="00E34313"/>
    <w:rsid w:val="00E34AA3"/>
    <w:rsid w:val="00E34FBA"/>
    <w:rsid w:val="00E3620C"/>
    <w:rsid w:val="00E36CFC"/>
    <w:rsid w:val="00E36D6F"/>
    <w:rsid w:val="00E37555"/>
    <w:rsid w:val="00E37734"/>
    <w:rsid w:val="00E40087"/>
    <w:rsid w:val="00E4011C"/>
    <w:rsid w:val="00E404E6"/>
    <w:rsid w:val="00E40505"/>
    <w:rsid w:val="00E40EE4"/>
    <w:rsid w:val="00E4177D"/>
    <w:rsid w:val="00E421A3"/>
    <w:rsid w:val="00E4241B"/>
    <w:rsid w:val="00E42BDA"/>
    <w:rsid w:val="00E42D3C"/>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962"/>
    <w:rsid w:val="00E93DA5"/>
    <w:rsid w:val="00E94C4F"/>
    <w:rsid w:val="00E95ECC"/>
    <w:rsid w:val="00E966D6"/>
    <w:rsid w:val="00E967C6"/>
    <w:rsid w:val="00E97498"/>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688"/>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2430"/>
    <w:rsid w:val="00EF3039"/>
    <w:rsid w:val="00EF3379"/>
    <w:rsid w:val="00EF341F"/>
    <w:rsid w:val="00EF4542"/>
    <w:rsid w:val="00EF4A35"/>
    <w:rsid w:val="00EF5110"/>
    <w:rsid w:val="00EF5F34"/>
    <w:rsid w:val="00EF6359"/>
    <w:rsid w:val="00EF6528"/>
    <w:rsid w:val="00EF69CE"/>
    <w:rsid w:val="00EF6AF5"/>
    <w:rsid w:val="00EF6CFE"/>
    <w:rsid w:val="00EF6F73"/>
    <w:rsid w:val="00EF6F79"/>
    <w:rsid w:val="00EF7724"/>
    <w:rsid w:val="00F011EA"/>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1125"/>
    <w:rsid w:val="00F21A07"/>
    <w:rsid w:val="00F2323E"/>
    <w:rsid w:val="00F233EF"/>
    <w:rsid w:val="00F23BFB"/>
    <w:rsid w:val="00F23F8A"/>
    <w:rsid w:val="00F2414E"/>
    <w:rsid w:val="00F24BFB"/>
    <w:rsid w:val="00F24C14"/>
    <w:rsid w:val="00F252EC"/>
    <w:rsid w:val="00F2590D"/>
    <w:rsid w:val="00F25DA1"/>
    <w:rsid w:val="00F25EC2"/>
    <w:rsid w:val="00F2740E"/>
    <w:rsid w:val="00F27905"/>
    <w:rsid w:val="00F301AD"/>
    <w:rsid w:val="00F30212"/>
    <w:rsid w:val="00F30341"/>
    <w:rsid w:val="00F31DA8"/>
    <w:rsid w:val="00F32647"/>
    <w:rsid w:val="00F33365"/>
    <w:rsid w:val="00F33481"/>
    <w:rsid w:val="00F33612"/>
    <w:rsid w:val="00F33F0E"/>
    <w:rsid w:val="00F3508B"/>
    <w:rsid w:val="00F359E7"/>
    <w:rsid w:val="00F36839"/>
    <w:rsid w:val="00F36B9E"/>
    <w:rsid w:val="00F378BB"/>
    <w:rsid w:val="00F37925"/>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7497"/>
    <w:rsid w:val="00F47BBB"/>
    <w:rsid w:val="00F50119"/>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CFA"/>
    <w:rsid w:val="00F72FE2"/>
    <w:rsid w:val="00F7386B"/>
    <w:rsid w:val="00F73F39"/>
    <w:rsid w:val="00F741D3"/>
    <w:rsid w:val="00F74517"/>
    <w:rsid w:val="00F747DD"/>
    <w:rsid w:val="00F74CDA"/>
    <w:rsid w:val="00F76248"/>
    <w:rsid w:val="00F76851"/>
    <w:rsid w:val="00F76D6A"/>
    <w:rsid w:val="00F77658"/>
    <w:rsid w:val="00F77D61"/>
    <w:rsid w:val="00F80A32"/>
    <w:rsid w:val="00F81105"/>
    <w:rsid w:val="00F81252"/>
    <w:rsid w:val="00F81E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BC1"/>
    <w:rsid w:val="00F94F79"/>
    <w:rsid w:val="00F95028"/>
    <w:rsid w:val="00F950C0"/>
    <w:rsid w:val="00F954A9"/>
    <w:rsid w:val="00F95D61"/>
    <w:rsid w:val="00F9670D"/>
    <w:rsid w:val="00F96CF9"/>
    <w:rsid w:val="00F97208"/>
    <w:rsid w:val="00F97C45"/>
    <w:rsid w:val="00FA093A"/>
    <w:rsid w:val="00FA0CB4"/>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152C"/>
    <w:rsid w:val="00FB1EFD"/>
    <w:rsid w:val="00FB225B"/>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80D"/>
    <w:rsid w:val="00FB7EAF"/>
    <w:rsid w:val="00FC05EF"/>
    <w:rsid w:val="00FC080A"/>
    <w:rsid w:val="00FC117B"/>
    <w:rsid w:val="00FC1845"/>
    <w:rsid w:val="00FC1D33"/>
    <w:rsid w:val="00FC1E4E"/>
    <w:rsid w:val="00FC30C3"/>
    <w:rsid w:val="00FC3775"/>
    <w:rsid w:val="00FC379A"/>
    <w:rsid w:val="00FC4046"/>
    <w:rsid w:val="00FC467E"/>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995"/>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9BB"/>
    <w:rsid w:val="00FE5BAC"/>
    <w:rsid w:val="00FE66CF"/>
    <w:rsid w:val="00FE7101"/>
    <w:rsid w:val="00FE7291"/>
    <w:rsid w:val="00FE7D2A"/>
    <w:rsid w:val="00FF03F0"/>
    <w:rsid w:val="00FF0757"/>
    <w:rsid w:val="00FF09A6"/>
    <w:rsid w:val="00FF10A0"/>
    <w:rsid w:val="00FF1428"/>
    <w:rsid w:val="00FF27AA"/>
    <w:rsid w:val="00FF284E"/>
    <w:rsid w:val="00FF2877"/>
    <w:rsid w:val="00FF299F"/>
    <w:rsid w:val="00FF2C70"/>
    <w:rsid w:val="00FF2CA3"/>
    <w:rsid w:val="00FF3289"/>
    <w:rsid w:val="00FF444E"/>
    <w:rsid w:val="00FF51D5"/>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44A6500-83AF-4F61-A888-C93C609E0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9</TotalTime>
  <Pages>3</Pages>
  <Words>678</Words>
  <Characters>3865</Characters>
  <Application>Microsoft Office Word</Application>
  <DocSecurity>0</DocSecurity>
  <Lines>32</Lines>
  <Paragraphs>9</Paragraphs>
  <ScaleCrop>false</ScaleCrop>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00</cp:revision>
  <cp:lastPrinted>2021-03-04T09:18:00Z</cp:lastPrinted>
  <dcterms:created xsi:type="dcterms:W3CDTF">2024-04-09T20:52:00Z</dcterms:created>
  <dcterms:modified xsi:type="dcterms:W3CDTF">2024-04-1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